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657C85" w14:textId="77777777" w:rsidR="00F62860" w:rsidRPr="00530EB0" w:rsidRDefault="00F62860" w:rsidP="00F62860">
      <w:pPr>
        <w:spacing w:after="0"/>
        <w:jc w:val="center"/>
        <w:rPr>
          <w:rFonts w:ascii="Century Gothic" w:hAnsi="Century Gothic" w:cs="Arial"/>
          <w:b/>
          <w:bCs/>
          <w:sz w:val="36"/>
          <w:szCs w:val="36"/>
        </w:rPr>
      </w:pPr>
      <w:r w:rsidRPr="00530EB0">
        <w:rPr>
          <w:rFonts w:ascii="Century Gothic" w:hAnsi="Century Gothic" w:cs="Arial"/>
          <w:b/>
          <w:bCs/>
          <w:sz w:val="36"/>
          <w:szCs w:val="36"/>
        </w:rPr>
        <w:t>Pavement &amp; Materials Partnering Committee</w:t>
      </w:r>
    </w:p>
    <w:p w14:paraId="1066C3AD" w14:textId="4E8B3602" w:rsidR="00F62860" w:rsidRPr="00530EB0" w:rsidRDefault="00270FDE" w:rsidP="00F62860">
      <w:pPr>
        <w:spacing w:after="0"/>
        <w:jc w:val="center"/>
        <w:rPr>
          <w:rFonts w:ascii="Century Gothic" w:hAnsi="Century Gothic" w:cs="Arial"/>
          <w:b/>
          <w:bCs/>
          <w:spacing w:val="10"/>
          <w:sz w:val="32"/>
        </w:rPr>
      </w:pPr>
      <w:r w:rsidRPr="00530EB0">
        <w:rPr>
          <w:rFonts w:ascii="Century Gothic" w:hAnsi="Century Gothic" w:cs="Arial"/>
          <w:b/>
          <w:bCs/>
          <w:spacing w:val="10"/>
          <w:sz w:val="32"/>
        </w:rPr>
        <w:t>PROPOSAL EVALUATION</w:t>
      </w:r>
      <w:r w:rsidR="0097539A" w:rsidRPr="00530EB0">
        <w:rPr>
          <w:rFonts w:ascii="Century Gothic" w:hAnsi="Century Gothic" w:cs="Arial"/>
          <w:b/>
          <w:bCs/>
          <w:spacing w:val="10"/>
          <w:sz w:val="32"/>
        </w:rPr>
        <w:t xml:space="preserve"> CHECKLIST</w:t>
      </w:r>
    </w:p>
    <w:p w14:paraId="1A54C6A4" w14:textId="77777777" w:rsidR="00D645EE" w:rsidRPr="00530EB0" w:rsidRDefault="00D645EE">
      <w:pPr>
        <w:rPr>
          <w:rFonts w:ascii="Century Gothic" w:hAnsi="Century Gothic" w:cs="Arial"/>
          <w:sz w:val="2"/>
          <w:szCs w:val="24"/>
        </w:rPr>
      </w:pPr>
    </w:p>
    <w:p w14:paraId="26623414" w14:textId="23144CF6" w:rsidR="00D47013" w:rsidRPr="00530EB0" w:rsidRDefault="00E4759B">
      <w:pPr>
        <w:rPr>
          <w:rFonts w:ascii="Century Gothic" w:hAnsi="Century Gothic" w:cs="Arial"/>
          <w:sz w:val="22"/>
        </w:rPr>
      </w:pPr>
      <w:r w:rsidRPr="00530EB0">
        <w:rPr>
          <w:rFonts w:ascii="Century Gothic" w:hAnsi="Century Gothic" w:cs="Arial"/>
          <w:sz w:val="22"/>
        </w:rPr>
        <w:t xml:space="preserve">The following checklist provides </w:t>
      </w:r>
      <w:r w:rsidR="00B154B5" w:rsidRPr="00530EB0">
        <w:rPr>
          <w:rFonts w:ascii="Century Gothic" w:hAnsi="Century Gothic" w:cs="Arial"/>
          <w:sz w:val="22"/>
        </w:rPr>
        <w:t>conditions</w:t>
      </w:r>
      <w:r w:rsidRPr="00530EB0">
        <w:rPr>
          <w:rFonts w:ascii="Century Gothic" w:hAnsi="Century Gothic" w:cs="Arial"/>
          <w:sz w:val="22"/>
        </w:rPr>
        <w:t xml:space="preserve"> </w:t>
      </w:r>
      <w:r w:rsidR="00B154B5" w:rsidRPr="00530EB0">
        <w:rPr>
          <w:rFonts w:ascii="Century Gothic" w:hAnsi="Century Gothic" w:cs="Arial"/>
          <w:sz w:val="22"/>
        </w:rPr>
        <w:t>that indicate</w:t>
      </w:r>
      <w:r w:rsidRPr="00530EB0">
        <w:rPr>
          <w:rFonts w:ascii="Century Gothic" w:hAnsi="Century Gothic" w:cs="Arial"/>
          <w:sz w:val="22"/>
        </w:rPr>
        <w:t xml:space="preserve"> the need for a scoping document</w:t>
      </w:r>
      <w:r w:rsidR="00A14D1D" w:rsidRPr="00530EB0">
        <w:rPr>
          <w:rFonts w:ascii="Century Gothic" w:hAnsi="Century Gothic" w:cs="Arial"/>
          <w:sz w:val="22"/>
        </w:rPr>
        <w:t>.</w:t>
      </w:r>
      <w:r w:rsidR="007A3AAD">
        <w:rPr>
          <w:rFonts w:ascii="Century Gothic" w:hAnsi="Century Gothic" w:cs="Arial"/>
          <w:sz w:val="22"/>
        </w:rPr>
        <w:t xml:space="preserve"> </w:t>
      </w:r>
      <w:r w:rsidR="00A14D1D" w:rsidRPr="00530EB0">
        <w:rPr>
          <w:rFonts w:ascii="Century Gothic" w:hAnsi="Century Gothic" w:cs="Arial"/>
          <w:sz w:val="22"/>
        </w:rPr>
        <w:t xml:space="preserve"> </w:t>
      </w:r>
      <w:r w:rsidRPr="00530EB0">
        <w:rPr>
          <w:rFonts w:ascii="Century Gothic" w:hAnsi="Century Gothic" w:cs="Arial"/>
          <w:sz w:val="22"/>
        </w:rPr>
        <w:t xml:space="preserve">If </w:t>
      </w:r>
      <w:r w:rsidRPr="00530EB0">
        <w:rPr>
          <w:rFonts w:ascii="Century Gothic" w:hAnsi="Century Gothic" w:cs="Arial"/>
          <w:i/>
          <w:sz w:val="22"/>
        </w:rPr>
        <w:t>any</w:t>
      </w:r>
      <w:r w:rsidRPr="00530EB0">
        <w:rPr>
          <w:rFonts w:ascii="Century Gothic" w:hAnsi="Century Gothic" w:cs="Arial"/>
          <w:sz w:val="22"/>
        </w:rPr>
        <w:t xml:space="preserve"> of the following </w:t>
      </w:r>
      <w:r w:rsidR="004D43F9" w:rsidRPr="00530EB0">
        <w:rPr>
          <w:rFonts w:ascii="Century Gothic" w:hAnsi="Century Gothic" w:cs="Arial"/>
          <w:sz w:val="22"/>
        </w:rPr>
        <w:t>conditions</w:t>
      </w:r>
      <w:r w:rsidRPr="00530EB0">
        <w:rPr>
          <w:rFonts w:ascii="Century Gothic" w:hAnsi="Century Gothic" w:cs="Arial"/>
          <w:sz w:val="22"/>
        </w:rPr>
        <w:t xml:space="preserve"> </w:t>
      </w:r>
      <w:r w:rsidR="00903403" w:rsidRPr="00530EB0">
        <w:rPr>
          <w:rFonts w:ascii="Century Gothic" w:hAnsi="Century Gothic" w:cs="Arial"/>
          <w:sz w:val="22"/>
        </w:rPr>
        <w:t xml:space="preserve">apply </w:t>
      </w:r>
      <w:r w:rsidR="00EF3B80" w:rsidRPr="00530EB0">
        <w:rPr>
          <w:rFonts w:ascii="Century Gothic" w:hAnsi="Century Gothic" w:cs="Arial"/>
          <w:sz w:val="22"/>
        </w:rPr>
        <w:t>to</w:t>
      </w:r>
      <w:r w:rsidR="00BD2C84" w:rsidRPr="00530EB0">
        <w:rPr>
          <w:rFonts w:ascii="Century Gothic" w:hAnsi="Century Gothic" w:cs="Arial"/>
          <w:sz w:val="22"/>
        </w:rPr>
        <w:t xml:space="preserve"> </w:t>
      </w:r>
      <w:r w:rsidR="00903403" w:rsidRPr="00530EB0">
        <w:rPr>
          <w:rFonts w:ascii="Century Gothic" w:hAnsi="Century Gothic" w:cs="Arial"/>
          <w:sz w:val="22"/>
        </w:rPr>
        <w:t>the proposed changes</w:t>
      </w:r>
      <w:r w:rsidR="002B1884" w:rsidRPr="00530EB0">
        <w:rPr>
          <w:rFonts w:ascii="Century Gothic" w:hAnsi="Century Gothic" w:cs="Arial"/>
          <w:sz w:val="22"/>
        </w:rPr>
        <w:t xml:space="preserve"> at any time</w:t>
      </w:r>
      <w:r w:rsidRPr="00530EB0">
        <w:rPr>
          <w:rFonts w:ascii="Century Gothic" w:hAnsi="Century Gothic" w:cs="Arial"/>
          <w:sz w:val="22"/>
        </w:rPr>
        <w:t xml:space="preserve">, a scoping document </w:t>
      </w:r>
      <w:r w:rsidR="00511F5C" w:rsidRPr="00530EB0">
        <w:rPr>
          <w:rFonts w:ascii="Century Gothic" w:hAnsi="Century Gothic" w:cs="Arial"/>
          <w:sz w:val="22"/>
        </w:rPr>
        <w:t>is required</w:t>
      </w:r>
      <w:r w:rsidR="00A14D1D" w:rsidRPr="00530EB0">
        <w:rPr>
          <w:rFonts w:ascii="Century Gothic" w:hAnsi="Century Gothic" w:cs="Arial"/>
          <w:sz w:val="22"/>
        </w:rPr>
        <w:t>.</w:t>
      </w:r>
      <w:r w:rsidR="007A3AAD">
        <w:rPr>
          <w:rFonts w:ascii="Century Gothic" w:hAnsi="Century Gothic" w:cs="Arial"/>
          <w:sz w:val="22"/>
        </w:rPr>
        <w:t xml:space="preserve"> </w:t>
      </w:r>
      <w:r w:rsidR="00D63423" w:rsidRPr="00530EB0">
        <w:rPr>
          <w:rFonts w:ascii="Century Gothic" w:hAnsi="Century Gothic" w:cs="Arial"/>
          <w:sz w:val="22"/>
        </w:rPr>
        <w:t xml:space="preserve"> If </w:t>
      </w:r>
      <w:r w:rsidR="00BD2C84" w:rsidRPr="00530EB0">
        <w:rPr>
          <w:rFonts w:ascii="Century Gothic" w:hAnsi="Century Gothic" w:cs="Arial"/>
          <w:sz w:val="22"/>
        </w:rPr>
        <w:t>each condition is marked “No”</w:t>
      </w:r>
      <w:r w:rsidR="00D63423" w:rsidRPr="00530EB0">
        <w:rPr>
          <w:rFonts w:ascii="Century Gothic" w:hAnsi="Century Gothic" w:cs="Arial"/>
          <w:sz w:val="22"/>
        </w:rPr>
        <w:t xml:space="preserve"> the </w:t>
      </w:r>
      <w:r w:rsidR="00D34DD0" w:rsidRPr="00530EB0">
        <w:rPr>
          <w:rFonts w:ascii="Century Gothic" w:hAnsi="Century Gothic" w:cs="Arial"/>
          <w:sz w:val="22"/>
        </w:rPr>
        <w:t>proposed change</w:t>
      </w:r>
      <w:r w:rsidR="00D63423" w:rsidRPr="00530EB0">
        <w:rPr>
          <w:rFonts w:ascii="Century Gothic" w:hAnsi="Century Gothic" w:cs="Arial"/>
          <w:sz w:val="22"/>
        </w:rPr>
        <w:t xml:space="preserve"> may be eligible for </w:t>
      </w:r>
      <w:r w:rsidR="00D34DD0" w:rsidRPr="00530EB0">
        <w:rPr>
          <w:rFonts w:ascii="Century Gothic" w:hAnsi="Century Gothic" w:cs="Arial"/>
          <w:sz w:val="22"/>
        </w:rPr>
        <w:t>implementation</w:t>
      </w:r>
      <w:r w:rsidR="00F17B55" w:rsidRPr="00530EB0">
        <w:rPr>
          <w:rFonts w:ascii="Century Gothic" w:hAnsi="Century Gothic" w:cs="Arial"/>
          <w:sz w:val="22"/>
        </w:rPr>
        <w:t xml:space="preserve"> utilizing</w:t>
      </w:r>
      <w:r w:rsidR="00D63423" w:rsidRPr="00530EB0">
        <w:rPr>
          <w:rFonts w:ascii="Century Gothic" w:hAnsi="Century Gothic" w:cs="Arial"/>
          <w:sz w:val="22"/>
        </w:rPr>
        <w:t xml:space="preserve"> a Decision Document.</w:t>
      </w:r>
      <w:r w:rsidR="00D34DD0" w:rsidRPr="00530EB0">
        <w:rPr>
          <w:rFonts w:ascii="Century Gothic" w:hAnsi="Century Gothic" w:cs="Arial"/>
          <w:sz w:val="22"/>
        </w:rPr>
        <w:t xml:space="preserve"> </w:t>
      </w:r>
      <w:r w:rsidR="007A3AAD">
        <w:rPr>
          <w:rFonts w:ascii="Century Gothic" w:hAnsi="Century Gothic" w:cs="Arial"/>
          <w:sz w:val="22"/>
        </w:rPr>
        <w:t xml:space="preserve"> </w:t>
      </w:r>
      <w:r w:rsidR="004C287A" w:rsidRPr="00530EB0">
        <w:rPr>
          <w:rFonts w:ascii="Century Gothic" w:hAnsi="Century Gothic" w:cs="Arial"/>
          <w:sz w:val="22"/>
        </w:rPr>
        <w:t xml:space="preserve">Upon completion of a Decision Document, the </w:t>
      </w:r>
      <w:r w:rsidR="00E2778B" w:rsidRPr="00530EB0">
        <w:rPr>
          <w:rFonts w:ascii="Century Gothic" w:hAnsi="Century Gothic" w:cs="Arial"/>
          <w:sz w:val="22"/>
        </w:rPr>
        <w:t>Subtask Group Decision Document Champions</w:t>
      </w:r>
      <w:r w:rsidR="004C287A" w:rsidRPr="00530EB0">
        <w:rPr>
          <w:rFonts w:ascii="Century Gothic" w:hAnsi="Century Gothic" w:cs="Arial"/>
          <w:sz w:val="22"/>
        </w:rPr>
        <w:t xml:space="preserve"> must also complete and sign a copy of this checklist. </w:t>
      </w:r>
      <w:r w:rsidR="007A3AAD">
        <w:rPr>
          <w:rFonts w:ascii="Century Gothic" w:hAnsi="Century Gothic" w:cs="Arial"/>
          <w:sz w:val="22"/>
        </w:rPr>
        <w:t xml:space="preserve"> </w:t>
      </w:r>
      <w:r w:rsidR="00D47013" w:rsidRPr="00530EB0">
        <w:rPr>
          <w:rFonts w:ascii="Century Gothic" w:hAnsi="Century Gothic" w:cs="Arial"/>
          <w:sz w:val="22"/>
        </w:rPr>
        <w:t>I</w:t>
      </w:r>
      <w:r w:rsidR="002F29CD" w:rsidRPr="00530EB0">
        <w:rPr>
          <w:rFonts w:ascii="Century Gothic" w:hAnsi="Century Gothic" w:cs="Arial"/>
          <w:sz w:val="22"/>
        </w:rPr>
        <w:t>f the scope of an</w:t>
      </w:r>
      <w:r w:rsidR="00D47013" w:rsidRPr="00530EB0">
        <w:rPr>
          <w:rFonts w:ascii="Century Gothic" w:hAnsi="Century Gothic" w:cs="Arial"/>
          <w:sz w:val="22"/>
        </w:rPr>
        <w:t xml:space="preserve"> effort changes, </w:t>
      </w:r>
      <w:r w:rsidR="00800FF1" w:rsidRPr="00530EB0">
        <w:rPr>
          <w:rFonts w:ascii="Century Gothic" w:hAnsi="Century Gothic" w:cs="Arial"/>
          <w:sz w:val="22"/>
        </w:rPr>
        <w:t>re-evaluate the proposed</w:t>
      </w:r>
      <w:r w:rsidR="00D34DD0" w:rsidRPr="00530EB0">
        <w:rPr>
          <w:rFonts w:ascii="Century Gothic" w:hAnsi="Century Gothic" w:cs="Arial"/>
          <w:sz w:val="22"/>
        </w:rPr>
        <w:t xml:space="preserve"> change</w:t>
      </w:r>
      <w:r w:rsidR="00F17B55" w:rsidRPr="00530EB0">
        <w:rPr>
          <w:rFonts w:ascii="Century Gothic" w:hAnsi="Century Gothic" w:cs="Arial"/>
          <w:sz w:val="22"/>
        </w:rPr>
        <w:t xml:space="preserve"> with this checklist</w:t>
      </w:r>
      <w:r w:rsidR="002F29CD" w:rsidRPr="00530EB0">
        <w:rPr>
          <w:rFonts w:ascii="Century Gothic" w:hAnsi="Century Gothic" w:cs="Arial"/>
          <w:sz w:val="22"/>
        </w:rPr>
        <w:t>.</w:t>
      </w:r>
    </w:p>
    <w:p w14:paraId="48059E93" w14:textId="05BC1048" w:rsidR="00F904DA" w:rsidRPr="00530EB0" w:rsidRDefault="00F904DA" w:rsidP="00F904DA">
      <w:pPr>
        <w:keepNext/>
        <w:spacing w:after="240"/>
        <w:rPr>
          <w:rFonts w:ascii="Century Gothic" w:hAnsi="Century Gothic"/>
        </w:rPr>
      </w:pPr>
      <w:r w:rsidRPr="00530EB0">
        <w:rPr>
          <w:rFonts w:ascii="Century Gothic" w:hAnsi="Century Gothic" w:cs="Arial"/>
          <w:b/>
          <w:bCs/>
          <w:szCs w:val="24"/>
          <w:u w:val="single"/>
        </w:rPr>
        <w:t>Requestor(s):</w:t>
      </w:r>
      <w:r w:rsidRPr="00530EB0">
        <w:rPr>
          <w:rFonts w:ascii="Century Gothic" w:hAnsi="Century Gothic"/>
        </w:rPr>
        <w:t xml:space="preserve"> </w:t>
      </w:r>
    </w:p>
    <w:p w14:paraId="75A5B7B6" w14:textId="7CF863E1" w:rsidR="00F904DA" w:rsidRPr="00530EB0" w:rsidRDefault="00F904DA" w:rsidP="000C1AA2">
      <w:pPr>
        <w:keepNext/>
        <w:spacing w:after="240"/>
        <w:rPr>
          <w:rFonts w:ascii="Century Gothic" w:hAnsi="Century Gothic" w:cs="Arial"/>
        </w:rPr>
      </w:pPr>
      <w:r w:rsidRPr="00530EB0">
        <w:rPr>
          <w:rFonts w:ascii="Century Gothic" w:hAnsi="Century Gothic" w:cs="Arial"/>
          <w:b/>
          <w:bCs/>
          <w:u w:val="single"/>
        </w:rPr>
        <w:t xml:space="preserve">Proposed Decision Document Title: </w:t>
      </w:r>
    </w:p>
    <w:p w14:paraId="3C36D44B" w14:textId="0055C651" w:rsidR="00FC1CB3" w:rsidRPr="00530EB0" w:rsidRDefault="00AC70FE" w:rsidP="000C1AA2">
      <w:pPr>
        <w:keepNext/>
        <w:spacing w:after="240"/>
        <w:rPr>
          <w:rFonts w:ascii="Century Gothic" w:hAnsi="Century Gothic" w:cs="Arial"/>
          <w:b/>
          <w:bCs/>
          <w:u w:val="single"/>
        </w:rPr>
      </w:pPr>
      <w:r w:rsidRPr="00530EB0">
        <w:rPr>
          <w:rFonts w:ascii="Century Gothic" w:hAnsi="Century Gothic" w:cs="Arial"/>
          <w:b/>
          <w:bCs/>
          <w:u w:val="single"/>
        </w:rPr>
        <w:t>Condition Checklist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6"/>
        <w:gridCol w:w="679"/>
        <w:gridCol w:w="7915"/>
      </w:tblGrid>
      <w:tr w:rsidR="00A8799E" w:rsidRPr="00530EB0" w14:paraId="64899B9F" w14:textId="77777777" w:rsidTr="00F904DA">
        <w:trPr>
          <w:jc w:val="center"/>
        </w:trPr>
        <w:tc>
          <w:tcPr>
            <w:tcW w:w="756" w:type="dxa"/>
          </w:tcPr>
          <w:p w14:paraId="23106AD7" w14:textId="1E20A24A" w:rsidR="00A8799E" w:rsidRPr="00530EB0" w:rsidRDefault="00A8799E" w:rsidP="000C58DD">
            <w:pPr>
              <w:keepNext/>
              <w:spacing w:line="360" w:lineRule="auto"/>
              <w:rPr>
                <w:rFonts w:ascii="Century Gothic" w:hAnsi="Century Gothic" w:cs="Arial"/>
                <w:b/>
                <w:bCs/>
                <w:u w:val="single"/>
              </w:rPr>
            </w:pPr>
            <w:r w:rsidRPr="00530EB0">
              <w:rPr>
                <w:rFonts w:ascii="Century Gothic" w:hAnsi="Century Gothic" w:cs="Arial"/>
                <w:b/>
              </w:rPr>
              <w:t>Yes</w:t>
            </w:r>
          </w:p>
        </w:tc>
        <w:tc>
          <w:tcPr>
            <w:tcW w:w="679" w:type="dxa"/>
          </w:tcPr>
          <w:p w14:paraId="54AB3713" w14:textId="6FCE2AB0" w:rsidR="00A8799E" w:rsidRPr="00530EB0" w:rsidRDefault="00A8799E" w:rsidP="000C58DD">
            <w:pPr>
              <w:keepNext/>
              <w:spacing w:line="360" w:lineRule="auto"/>
              <w:rPr>
                <w:rFonts w:ascii="Century Gothic" w:hAnsi="Century Gothic" w:cs="Arial"/>
                <w:b/>
                <w:bCs/>
                <w:u w:val="single"/>
              </w:rPr>
            </w:pPr>
            <w:r w:rsidRPr="00530EB0">
              <w:rPr>
                <w:rFonts w:ascii="Century Gothic" w:hAnsi="Century Gothic" w:cs="Arial"/>
                <w:b/>
              </w:rPr>
              <w:t>No</w:t>
            </w:r>
          </w:p>
        </w:tc>
        <w:tc>
          <w:tcPr>
            <w:tcW w:w="7915" w:type="dxa"/>
          </w:tcPr>
          <w:p w14:paraId="47DF81F6" w14:textId="546CBCCC" w:rsidR="00A8799E" w:rsidRPr="00530EB0" w:rsidRDefault="00A8799E" w:rsidP="000C58DD">
            <w:pPr>
              <w:keepNext/>
              <w:spacing w:line="360" w:lineRule="auto"/>
              <w:rPr>
                <w:rFonts w:ascii="Century Gothic" w:hAnsi="Century Gothic" w:cs="Arial"/>
                <w:b/>
                <w:bCs/>
                <w:u w:val="single"/>
              </w:rPr>
            </w:pPr>
          </w:p>
        </w:tc>
      </w:tr>
      <w:tr w:rsidR="00A8799E" w:rsidRPr="00530EB0" w14:paraId="0F7CA50F" w14:textId="77777777" w:rsidTr="00F904DA">
        <w:trPr>
          <w:jc w:val="center"/>
        </w:trPr>
        <w:tc>
          <w:tcPr>
            <w:tcW w:w="756" w:type="dxa"/>
          </w:tcPr>
          <w:p w14:paraId="20427FDF" w14:textId="77777777" w:rsidR="00A8799E" w:rsidRPr="00530EB0" w:rsidRDefault="00A8799E" w:rsidP="00530EB0">
            <w:pPr>
              <w:keepNext/>
              <w:spacing w:after="120"/>
              <w:rPr>
                <w:rFonts w:ascii="Century Gothic" w:hAnsi="Century Gothic" w:cs="Arial"/>
                <w:b/>
                <w:bCs/>
                <w:u w:val="single"/>
              </w:rPr>
            </w:pPr>
            <w:r w:rsidRPr="00530EB0">
              <w:rPr>
                <w:rFonts w:ascii="Century Gothic" w:hAnsi="Century Gothic" w:cs="Arial"/>
              </w:rPr>
              <w:fldChar w:fldCharType="begin">
                <w:ffData>
                  <w:name w:val="Check1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EB0">
              <w:rPr>
                <w:rFonts w:ascii="Century Gothic" w:hAnsi="Century Gothic" w:cs="Arial"/>
              </w:rPr>
              <w:instrText xml:space="preserve"> FORMCHECKBOX </w:instrText>
            </w:r>
            <w:r w:rsidR="00902BBC">
              <w:rPr>
                <w:rFonts w:ascii="Century Gothic" w:hAnsi="Century Gothic" w:cs="Arial"/>
              </w:rPr>
            </w:r>
            <w:r w:rsidR="00902BBC">
              <w:rPr>
                <w:rFonts w:ascii="Century Gothic" w:hAnsi="Century Gothic" w:cs="Arial"/>
              </w:rPr>
              <w:fldChar w:fldCharType="separate"/>
            </w:r>
            <w:r w:rsidRPr="00530EB0">
              <w:rPr>
                <w:rFonts w:ascii="Century Gothic" w:hAnsi="Century Gothic" w:cs="Arial"/>
              </w:rPr>
              <w:fldChar w:fldCharType="end"/>
            </w:r>
          </w:p>
        </w:tc>
        <w:tc>
          <w:tcPr>
            <w:tcW w:w="679" w:type="dxa"/>
          </w:tcPr>
          <w:p w14:paraId="32304C6E" w14:textId="77777777" w:rsidR="00A8799E" w:rsidRPr="00530EB0" w:rsidRDefault="00A8799E" w:rsidP="00530EB0">
            <w:pPr>
              <w:keepNext/>
              <w:spacing w:after="120"/>
              <w:rPr>
                <w:rFonts w:ascii="Century Gothic" w:hAnsi="Century Gothic" w:cs="Arial"/>
                <w:b/>
                <w:bCs/>
                <w:u w:val="single"/>
              </w:rPr>
            </w:pPr>
            <w:r w:rsidRPr="00530EB0">
              <w:rPr>
                <w:rFonts w:ascii="Century Gothic" w:hAnsi="Century Gothic" w:cs="Arial"/>
              </w:rPr>
              <w:fldChar w:fldCharType="begin">
                <w:ffData>
                  <w:name w:val="Check1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EB0">
              <w:rPr>
                <w:rFonts w:ascii="Century Gothic" w:hAnsi="Century Gothic" w:cs="Arial"/>
              </w:rPr>
              <w:instrText xml:space="preserve"> FORMCHECKBOX </w:instrText>
            </w:r>
            <w:r w:rsidR="00902BBC">
              <w:rPr>
                <w:rFonts w:ascii="Century Gothic" w:hAnsi="Century Gothic" w:cs="Arial"/>
              </w:rPr>
            </w:r>
            <w:r w:rsidR="00902BBC">
              <w:rPr>
                <w:rFonts w:ascii="Century Gothic" w:hAnsi="Century Gothic" w:cs="Arial"/>
              </w:rPr>
              <w:fldChar w:fldCharType="separate"/>
            </w:r>
            <w:r w:rsidRPr="00530EB0">
              <w:rPr>
                <w:rFonts w:ascii="Century Gothic" w:hAnsi="Century Gothic" w:cs="Arial"/>
              </w:rPr>
              <w:fldChar w:fldCharType="end"/>
            </w:r>
          </w:p>
        </w:tc>
        <w:tc>
          <w:tcPr>
            <w:tcW w:w="7915" w:type="dxa"/>
          </w:tcPr>
          <w:p w14:paraId="01F0D734" w14:textId="77777777" w:rsidR="00A8799E" w:rsidRPr="00530EB0" w:rsidRDefault="00A8799E" w:rsidP="00530EB0">
            <w:pPr>
              <w:keepNext/>
              <w:spacing w:after="120"/>
              <w:rPr>
                <w:rFonts w:ascii="Century Gothic" w:hAnsi="Century Gothic" w:cs="Arial"/>
                <w:b/>
                <w:bCs/>
                <w:u w:val="single"/>
              </w:rPr>
            </w:pPr>
            <w:r w:rsidRPr="00530EB0">
              <w:rPr>
                <w:rFonts w:ascii="Century Gothic" w:hAnsi="Century Gothic" w:cs="Arial"/>
              </w:rPr>
              <w:t>A new Specification, Test Method, or Construction Method is required</w:t>
            </w:r>
          </w:p>
        </w:tc>
      </w:tr>
      <w:tr w:rsidR="00A8799E" w:rsidRPr="00530EB0" w14:paraId="32D88CB6" w14:textId="77777777" w:rsidTr="00F904DA">
        <w:trPr>
          <w:jc w:val="center"/>
        </w:trPr>
        <w:tc>
          <w:tcPr>
            <w:tcW w:w="756" w:type="dxa"/>
          </w:tcPr>
          <w:p w14:paraId="0E241A20" w14:textId="13DD8D38" w:rsidR="00A8799E" w:rsidRPr="00530EB0" w:rsidRDefault="00A8799E" w:rsidP="00530EB0">
            <w:pPr>
              <w:keepNext/>
              <w:spacing w:after="120"/>
              <w:rPr>
                <w:rFonts w:ascii="Century Gothic" w:hAnsi="Century Gothic" w:cs="Arial"/>
              </w:rPr>
            </w:pPr>
            <w:r w:rsidRPr="00530EB0">
              <w:rPr>
                <w:rFonts w:ascii="Century Gothic" w:hAnsi="Century Gothic" w:cs="Arial"/>
              </w:rPr>
              <w:fldChar w:fldCharType="begin">
                <w:ffData>
                  <w:name w:val="Check1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EB0">
              <w:rPr>
                <w:rFonts w:ascii="Century Gothic" w:hAnsi="Century Gothic" w:cs="Arial"/>
              </w:rPr>
              <w:instrText xml:space="preserve"> FORMCHECKBOX </w:instrText>
            </w:r>
            <w:r w:rsidR="00902BBC">
              <w:rPr>
                <w:rFonts w:ascii="Century Gothic" w:hAnsi="Century Gothic" w:cs="Arial"/>
              </w:rPr>
            </w:r>
            <w:r w:rsidR="00902BBC">
              <w:rPr>
                <w:rFonts w:ascii="Century Gothic" w:hAnsi="Century Gothic" w:cs="Arial"/>
              </w:rPr>
              <w:fldChar w:fldCharType="separate"/>
            </w:r>
            <w:r w:rsidRPr="00530EB0">
              <w:rPr>
                <w:rFonts w:ascii="Century Gothic" w:hAnsi="Century Gothic" w:cs="Arial"/>
              </w:rPr>
              <w:fldChar w:fldCharType="end"/>
            </w:r>
          </w:p>
        </w:tc>
        <w:tc>
          <w:tcPr>
            <w:tcW w:w="679" w:type="dxa"/>
          </w:tcPr>
          <w:p w14:paraId="305A97CC" w14:textId="7D809F04" w:rsidR="00A8799E" w:rsidRPr="00530EB0" w:rsidRDefault="00A8799E" w:rsidP="00530EB0">
            <w:pPr>
              <w:keepNext/>
              <w:spacing w:after="120"/>
              <w:rPr>
                <w:rFonts w:ascii="Century Gothic" w:hAnsi="Century Gothic" w:cs="Arial"/>
              </w:rPr>
            </w:pPr>
            <w:r w:rsidRPr="00530EB0">
              <w:rPr>
                <w:rFonts w:ascii="Century Gothic" w:hAnsi="Century Gothic" w:cs="Arial"/>
              </w:rPr>
              <w:fldChar w:fldCharType="begin">
                <w:ffData>
                  <w:name w:val="Check1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EB0">
              <w:rPr>
                <w:rFonts w:ascii="Century Gothic" w:hAnsi="Century Gothic" w:cs="Arial"/>
              </w:rPr>
              <w:instrText xml:space="preserve"> FORMCHECKBOX </w:instrText>
            </w:r>
            <w:r w:rsidR="00902BBC">
              <w:rPr>
                <w:rFonts w:ascii="Century Gothic" w:hAnsi="Century Gothic" w:cs="Arial"/>
              </w:rPr>
            </w:r>
            <w:r w:rsidR="00902BBC">
              <w:rPr>
                <w:rFonts w:ascii="Century Gothic" w:hAnsi="Century Gothic" w:cs="Arial"/>
              </w:rPr>
              <w:fldChar w:fldCharType="separate"/>
            </w:r>
            <w:r w:rsidRPr="00530EB0">
              <w:rPr>
                <w:rFonts w:ascii="Century Gothic" w:hAnsi="Century Gothic" w:cs="Arial"/>
              </w:rPr>
              <w:fldChar w:fldCharType="end"/>
            </w:r>
          </w:p>
        </w:tc>
        <w:tc>
          <w:tcPr>
            <w:tcW w:w="7915" w:type="dxa"/>
          </w:tcPr>
          <w:p w14:paraId="1A0AFEAA" w14:textId="5F6086B3" w:rsidR="00A8799E" w:rsidRPr="00530EB0" w:rsidRDefault="00A8799E" w:rsidP="00530EB0">
            <w:pPr>
              <w:keepNext/>
              <w:spacing w:after="120"/>
              <w:rPr>
                <w:rFonts w:ascii="Century Gothic" w:hAnsi="Century Gothic" w:cs="Arial"/>
              </w:rPr>
            </w:pPr>
            <w:r w:rsidRPr="00530EB0">
              <w:rPr>
                <w:rFonts w:ascii="Century Gothic" w:hAnsi="Century Gothic" w:cs="Arial"/>
              </w:rPr>
              <w:t>Pilot Project(s) are required</w:t>
            </w:r>
          </w:p>
        </w:tc>
      </w:tr>
      <w:tr w:rsidR="00A8799E" w:rsidRPr="00530EB0" w14:paraId="1A3CE0B7" w14:textId="77777777" w:rsidTr="00F904DA">
        <w:trPr>
          <w:jc w:val="center"/>
        </w:trPr>
        <w:tc>
          <w:tcPr>
            <w:tcW w:w="756" w:type="dxa"/>
          </w:tcPr>
          <w:p w14:paraId="389AEA80" w14:textId="2531B0B9" w:rsidR="00A8799E" w:rsidRPr="00530EB0" w:rsidRDefault="00A8799E" w:rsidP="00530EB0">
            <w:pPr>
              <w:keepNext/>
              <w:spacing w:after="120"/>
              <w:rPr>
                <w:rFonts w:ascii="Century Gothic" w:hAnsi="Century Gothic" w:cs="Arial"/>
              </w:rPr>
            </w:pPr>
            <w:r w:rsidRPr="00530EB0">
              <w:rPr>
                <w:rFonts w:ascii="Century Gothic" w:hAnsi="Century Gothic" w:cs="Arial"/>
              </w:rPr>
              <w:fldChar w:fldCharType="begin">
                <w:ffData>
                  <w:name w:val="Check1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EB0">
              <w:rPr>
                <w:rFonts w:ascii="Century Gothic" w:hAnsi="Century Gothic" w:cs="Arial"/>
              </w:rPr>
              <w:instrText xml:space="preserve"> FORMCHECKBOX </w:instrText>
            </w:r>
            <w:r w:rsidR="00902BBC">
              <w:rPr>
                <w:rFonts w:ascii="Century Gothic" w:hAnsi="Century Gothic" w:cs="Arial"/>
              </w:rPr>
            </w:r>
            <w:r w:rsidR="00902BBC">
              <w:rPr>
                <w:rFonts w:ascii="Century Gothic" w:hAnsi="Century Gothic" w:cs="Arial"/>
              </w:rPr>
              <w:fldChar w:fldCharType="separate"/>
            </w:r>
            <w:r w:rsidRPr="00530EB0">
              <w:rPr>
                <w:rFonts w:ascii="Century Gothic" w:hAnsi="Century Gothic" w:cs="Arial"/>
              </w:rPr>
              <w:fldChar w:fldCharType="end"/>
            </w:r>
          </w:p>
        </w:tc>
        <w:tc>
          <w:tcPr>
            <w:tcW w:w="679" w:type="dxa"/>
          </w:tcPr>
          <w:p w14:paraId="6E0FE2F7" w14:textId="1D608C8A" w:rsidR="00A8799E" w:rsidRPr="00530EB0" w:rsidRDefault="00A8799E" w:rsidP="00530EB0">
            <w:pPr>
              <w:keepNext/>
              <w:spacing w:after="120"/>
              <w:rPr>
                <w:rFonts w:ascii="Century Gothic" w:hAnsi="Century Gothic" w:cs="Arial"/>
              </w:rPr>
            </w:pPr>
            <w:r w:rsidRPr="00530EB0">
              <w:rPr>
                <w:rFonts w:ascii="Century Gothic" w:hAnsi="Century Gothic" w:cs="Arial"/>
              </w:rPr>
              <w:fldChar w:fldCharType="begin">
                <w:ffData>
                  <w:name w:val="Check1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EB0">
              <w:rPr>
                <w:rFonts w:ascii="Century Gothic" w:hAnsi="Century Gothic" w:cs="Arial"/>
              </w:rPr>
              <w:instrText xml:space="preserve"> FORMCHECKBOX </w:instrText>
            </w:r>
            <w:r w:rsidR="00902BBC">
              <w:rPr>
                <w:rFonts w:ascii="Century Gothic" w:hAnsi="Century Gothic" w:cs="Arial"/>
              </w:rPr>
            </w:r>
            <w:r w:rsidR="00902BBC">
              <w:rPr>
                <w:rFonts w:ascii="Century Gothic" w:hAnsi="Century Gothic" w:cs="Arial"/>
              </w:rPr>
              <w:fldChar w:fldCharType="separate"/>
            </w:r>
            <w:r w:rsidRPr="00530EB0">
              <w:rPr>
                <w:rFonts w:ascii="Century Gothic" w:hAnsi="Century Gothic" w:cs="Arial"/>
              </w:rPr>
              <w:fldChar w:fldCharType="end"/>
            </w:r>
          </w:p>
        </w:tc>
        <w:tc>
          <w:tcPr>
            <w:tcW w:w="7915" w:type="dxa"/>
          </w:tcPr>
          <w:p w14:paraId="2A22F5CF" w14:textId="41862BC2" w:rsidR="00A8799E" w:rsidRPr="00530EB0" w:rsidRDefault="00A8799E" w:rsidP="00530EB0">
            <w:pPr>
              <w:keepNext/>
              <w:spacing w:after="120"/>
              <w:rPr>
                <w:rFonts w:ascii="Century Gothic" w:hAnsi="Century Gothic" w:cs="Arial"/>
              </w:rPr>
            </w:pPr>
            <w:r w:rsidRPr="00530EB0">
              <w:rPr>
                <w:rFonts w:ascii="Century Gothic" w:hAnsi="Century Gothic" w:cs="Arial"/>
              </w:rPr>
              <w:t>Significant resources or cost is required to develop and implement modifications to specification(s), test method(s), and/or construction method(s)</w:t>
            </w:r>
          </w:p>
        </w:tc>
      </w:tr>
      <w:tr w:rsidR="00A8799E" w:rsidRPr="00530EB0" w14:paraId="26523D9F" w14:textId="77777777" w:rsidTr="00F904DA">
        <w:trPr>
          <w:jc w:val="center"/>
        </w:trPr>
        <w:tc>
          <w:tcPr>
            <w:tcW w:w="756" w:type="dxa"/>
          </w:tcPr>
          <w:p w14:paraId="2C859024" w14:textId="291774E0" w:rsidR="00A8799E" w:rsidRPr="00530EB0" w:rsidRDefault="00A8799E" w:rsidP="00530EB0">
            <w:pPr>
              <w:keepNext/>
              <w:spacing w:after="120"/>
              <w:rPr>
                <w:rFonts w:ascii="Century Gothic" w:hAnsi="Century Gothic" w:cs="Arial"/>
              </w:rPr>
            </w:pPr>
            <w:r w:rsidRPr="00530EB0">
              <w:rPr>
                <w:rFonts w:ascii="Century Gothic" w:hAnsi="Century Gothic" w:cs="Arial"/>
              </w:rPr>
              <w:fldChar w:fldCharType="begin">
                <w:ffData>
                  <w:name w:val="Check1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EB0">
              <w:rPr>
                <w:rFonts w:ascii="Century Gothic" w:hAnsi="Century Gothic" w:cs="Arial"/>
              </w:rPr>
              <w:instrText xml:space="preserve"> FORMCHECKBOX </w:instrText>
            </w:r>
            <w:r w:rsidR="00902BBC">
              <w:rPr>
                <w:rFonts w:ascii="Century Gothic" w:hAnsi="Century Gothic" w:cs="Arial"/>
              </w:rPr>
            </w:r>
            <w:r w:rsidR="00902BBC">
              <w:rPr>
                <w:rFonts w:ascii="Century Gothic" w:hAnsi="Century Gothic" w:cs="Arial"/>
              </w:rPr>
              <w:fldChar w:fldCharType="separate"/>
            </w:r>
            <w:r w:rsidRPr="00530EB0">
              <w:rPr>
                <w:rFonts w:ascii="Century Gothic" w:hAnsi="Century Gothic" w:cs="Arial"/>
              </w:rPr>
              <w:fldChar w:fldCharType="end"/>
            </w:r>
          </w:p>
        </w:tc>
        <w:tc>
          <w:tcPr>
            <w:tcW w:w="679" w:type="dxa"/>
          </w:tcPr>
          <w:p w14:paraId="2674615F" w14:textId="559BDAB5" w:rsidR="00A8799E" w:rsidRPr="00530EB0" w:rsidRDefault="00A8799E" w:rsidP="00530EB0">
            <w:pPr>
              <w:keepNext/>
              <w:spacing w:after="120"/>
              <w:rPr>
                <w:rFonts w:ascii="Century Gothic" w:hAnsi="Century Gothic" w:cs="Arial"/>
              </w:rPr>
            </w:pPr>
            <w:r w:rsidRPr="00530EB0">
              <w:rPr>
                <w:rFonts w:ascii="Century Gothic" w:hAnsi="Century Gothic" w:cs="Arial"/>
              </w:rPr>
              <w:fldChar w:fldCharType="begin">
                <w:ffData>
                  <w:name w:val="Check1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EB0">
              <w:rPr>
                <w:rFonts w:ascii="Century Gothic" w:hAnsi="Century Gothic" w:cs="Arial"/>
              </w:rPr>
              <w:instrText xml:space="preserve"> FORMCHECKBOX </w:instrText>
            </w:r>
            <w:r w:rsidR="00902BBC">
              <w:rPr>
                <w:rFonts w:ascii="Century Gothic" w:hAnsi="Century Gothic" w:cs="Arial"/>
              </w:rPr>
            </w:r>
            <w:r w:rsidR="00902BBC">
              <w:rPr>
                <w:rFonts w:ascii="Century Gothic" w:hAnsi="Century Gothic" w:cs="Arial"/>
              </w:rPr>
              <w:fldChar w:fldCharType="separate"/>
            </w:r>
            <w:r w:rsidRPr="00530EB0">
              <w:rPr>
                <w:rFonts w:ascii="Century Gothic" w:hAnsi="Century Gothic" w:cs="Arial"/>
              </w:rPr>
              <w:fldChar w:fldCharType="end"/>
            </w:r>
          </w:p>
        </w:tc>
        <w:tc>
          <w:tcPr>
            <w:tcW w:w="7915" w:type="dxa"/>
          </w:tcPr>
          <w:p w14:paraId="1AF78FBE" w14:textId="3AD1AD50" w:rsidR="00A8799E" w:rsidRPr="00530EB0" w:rsidRDefault="00A8799E" w:rsidP="00530EB0">
            <w:pPr>
              <w:keepNext/>
              <w:spacing w:after="120"/>
              <w:rPr>
                <w:rFonts w:ascii="Century Gothic" w:hAnsi="Century Gothic" w:cs="Arial"/>
              </w:rPr>
            </w:pPr>
            <w:r w:rsidRPr="00530EB0">
              <w:rPr>
                <w:rFonts w:ascii="Century Gothic" w:hAnsi="Century Gothic" w:cs="Arial"/>
              </w:rPr>
              <w:t>Subtask Group members have reached an impasse</w:t>
            </w:r>
          </w:p>
        </w:tc>
      </w:tr>
      <w:tr w:rsidR="00A8799E" w:rsidRPr="00530EB0" w14:paraId="62B9CA9C" w14:textId="77777777" w:rsidTr="00F904DA">
        <w:trPr>
          <w:jc w:val="center"/>
        </w:trPr>
        <w:tc>
          <w:tcPr>
            <w:tcW w:w="756" w:type="dxa"/>
          </w:tcPr>
          <w:p w14:paraId="3C12CF2F" w14:textId="7A1F29D4" w:rsidR="00A8799E" w:rsidRPr="00530EB0" w:rsidRDefault="00A8799E" w:rsidP="00530EB0">
            <w:pPr>
              <w:keepNext/>
              <w:spacing w:after="120"/>
              <w:rPr>
                <w:rFonts w:ascii="Century Gothic" w:hAnsi="Century Gothic" w:cs="Arial"/>
              </w:rPr>
            </w:pPr>
            <w:r w:rsidRPr="00530EB0">
              <w:rPr>
                <w:rFonts w:ascii="Century Gothic" w:hAnsi="Century Gothic" w:cs="Arial"/>
              </w:rPr>
              <w:fldChar w:fldCharType="begin">
                <w:ffData>
                  <w:name w:val="Check1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EB0">
              <w:rPr>
                <w:rFonts w:ascii="Century Gothic" w:hAnsi="Century Gothic" w:cs="Arial"/>
              </w:rPr>
              <w:instrText xml:space="preserve"> FORMCHECKBOX </w:instrText>
            </w:r>
            <w:r w:rsidR="00902BBC">
              <w:rPr>
                <w:rFonts w:ascii="Century Gothic" w:hAnsi="Century Gothic" w:cs="Arial"/>
              </w:rPr>
            </w:r>
            <w:r w:rsidR="00902BBC">
              <w:rPr>
                <w:rFonts w:ascii="Century Gothic" w:hAnsi="Century Gothic" w:cs="Arial"/>
              </w:rPr>
              <w:fldChar w:fldCharType="separate"/>
            </w:r>
            <w:r w:rsidRPr="00530EB0">
              <w:rPr>
                <w:rFonts w:ascii="Century Gothic" w:hAnsi="Century Gothic" w:cs="Arial"/>
              </w:rPr>
              <w:fldChar w:fldCharType="end"/>
            </w:r>
          </w:p>
        </w:tc>
        <w:tc>
          <w:tcPr>
            <w:tcW w:w="679" w:type="dxa"/>
          </w:tcPr>
          <w:p w14:paraId="74637EAD" w14:textId="37F935EE" w:rsidR="00A8799E" w:rsidRPr="00530EB0" w:rsidRDefault="00A8799E" w:rsidP="00530EB0">
            <w:pPr>
              <w:keepNext/>
              <w:spacing w:after="120"/>
              <w:rPr>
                <w:rFonts w:ascii="Century Gothic" w:hAnsi="Century Gothic" w:cs="Arial"/>
              </w:rPr>
            </w:pPr>
            <w:r w:rsidRPr="00530EB0">
              <w:rPr>
                <w:rFonts w:ascii="Century Gothic" w:hAnsi="Century Gothic" w:cs="Arial"/>
              </w:rPr>
              <w:fldChar w:fldCharType="begin">
                <w:ffData>
                  <w:name w:val="Check1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EB0">
              <w:rPr>
                <w:rFonts w:ascii="Century Gothic" w:hAnsi="Century Gothic" w:cs="Arial"/>
              </w:rPr>
              <w:instrText xml:space="preserve"> FORMCHECKBOX </w:instrText>
            </w:r>
            <w:r w:rsidR="00902BBC">
              <w:rPr>
                <w:rFonts w:ascii="Century Gothic" w:hAnsi="Century Gothic" w:cs="Arial"/>
              </w:rPr>
            </w:r>
            <w:r w:rsidR="00902BBC">
              <w:rPr>
                <w:rFonts w:ascii="Century Gothic" w:hAnsi="Century Gothic" w:cs="Arial"/>
              </w:rPr>
              <w:fldChar w:fldCharType="separate"/>
            </w:r>
            <w:r w:rsidRPr="00530EB0">
              <w:rPr>
                <w:rFonts w:ascii="Century Gothic" w:hAnsi="Century Gothic" w:cs="Arial"/>
              </w:rPr>
              <w:fldChar w:fldCharType="end"/>
            </w:r>
          </w:p>
        </w:tc>
        <w:tc>
          <w:tcPr>
            <w:tcW w:w="7915" w:type="dxa"/>
          </w:tcPr>
          <w:p w14:paraId="38A3106C" w14:textId="2A003176" w:rsidR="00A8799E" w:rsidRPr="00530EB0" w:rsidRDefault="00A8799E" w:rsidP="00530EB0">
            <w:pPr>
              <w:keepNext/>
              <w:spacing w:after="120"/>
              <w:rPr>
                <w:rFonts w:ascii="Century Gothic" w:hAnsi="Century Gothic" w:cs="Arial"/>
              </w:rPr>
            </w:pPr>
            <w:r w:rsidRPr="00530EB0">
              <w:rPr>
                <w:rFonts w:ascii="Century Gothic" w:hAnsi="Century Gothic" w:cs="Arial"/>
              </w:rPr>
              <w:t>Additional research is required</w:t>
            </w:r>
          </w:p>
        </w:tc>
      </w:tr>
      <w:tr w:rsidR="00A8799E" w:rsidRPr="00530EB0" w14:paraId="4785D9D6" w14:textId="77777777" w:rsidTr="00F904DA">
        <w:trPr>
          <w:jc w:val="center"/>
        </w:trPr>
        <w:tc>
          <w:tcPr>
            <w:tcW w:w="756" w:type="dxa"/>
          </w:tcPr>
          <w:p w14:paraId="0C9EB88A" w14:textId="2F69CC5F" w:rsidR="00A8799E" w:rsidRPr="00530EB0" w:rsidRDefault="00A8799E" w:rsidP="00530EB0">
            <w:pPr>
              <w:keepNext/>
              <w:spacing w:after="120"/>
              <w:rPr>
                <w:rFonts w:ascii="Century Gothic" w:hAnsi="Century Gothic" w:cs="Arial"/>
              </w:rPr>
            </w:pPr>
            <w:r w:rsidRPr="00530EB0">
              <w:rPr>
                <w:rFonts w:ascii="Century Gothic" w:hAnsi="Century Gothic" w:cs="Arial"/>
              </w:rPr>
              <w:fldChar w:fldCharType="begin">
                <w:ffData>
                  <w:name w:val="Check1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EB0">
              <w:rPr>
                <w:rFonts w:ascii="Century Gothic" w:hAnsi="Century Gothic" w:cs="Arial"/>
              </w:rPr>
              <w:instrText xml:space="preserve"> FORMCHECKBOX </w:instrText>
            </w:r>
            <w:r w:rsidR="00902BBC">
              <w:rPr>
                <w:rFonts w:ascii="Century Gothic" w:hAnsi="Century Gothic" w:cs="Arial"/>
              </w:rPr>
            </w:r>
            <w:r w:rsidR="00902BBC">
              <w:rPr>
                <w:rFonts w:ascii="Century Gothic" w:hAnsi="Century Gothic" w:cs="Arial"/>
              </w:rPr>
              <w:fldChar w:fldCharType="separate"/>
            </w:r>
            <w:r w:rsidRPr="00530EB0">
              <w:rPr>
                <w:rFonts w:ascii="Century Gothic" w:hAnsi="Century Gothic" w:cs="Arial"/>
              </w:rPr>
              <w:fldChar w:fldCharType="end"/>
            </w:r>
          </w:p>
        </w:tc>
        <w:tc>
          <w:tcPr>
            <w:tcW w:w="679" w:type="dxa"/>
          </w:tcPr>
          <w:p w14:paraId="15EC9DD6" w14:textId="7FBA4172" w:rsidR="00A8799E" w:rsidRPr="00530EB0" w:rsidRDefault="00A8799E" w:rsidP="00530EB0">
            <w:pPr>
              <w:keepNext/>
              <w:spacing w:after="120"/>
              <w:rPr>
                <w:rFonts w:ascii="Century Gothic" w:hAnsi="Century Gothic" w:cs="Arial"/>
              </w:rPr>
            </w:pPr>
            <w:r w:rsidRPr="00530EB0">
              <w:rPr>
                <w:rFonts w:ascii="Century Gothic" w:hAnsi="Century Gothic" w:cs="Arial"/>
              </w:rPr>
              <w:fldChar w:fldCharType="begin">
                <w:ffData>
                  <w:name w:val="Check1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EB0">
              <w:rPr>
                <w:rFonts w:ascii="Century Gothic" w:hAnsi="Century Gothic" w:cs="Arial"/>
              </w:rPr>
              <w:instrText xml:space="preserve"> FORMCHECKBOX </w:instrText>
            </w:r>
            <w:r w:rsidR="00902BBC">
              <w:rPr>
                <w:rFonts w:ascii="Century Gothic" w:hAnsi="Century Gothic" w:cs="Arial"/>
              </w:rPr>
            </w:r>
            <w:r w:rsidR="00902BBC">
              <w:rPr>
                <w:rFonts w:ascii="Century Gothic" w:hAnsi="Century Gothic" w:cs="Arial"/>
              </w:rPr>
              <w:fldChar w:fldCharType="separate"/>
            </w:r>
            <w:r w:rsidRPr="00530EB0">
              <w:rPr>
                <w:rFonts w:ascii="Century Gothic" w:hAnsi="Century Gothic" w:cs="Arial"/>
              </w:rPr>
              <w:fldChar w:fldCharType="end"/>
            </w:r>
          </w:p>
        </w:tc>
        <w:tc>
          <w:tcPr>
            <w:tcW w:w="7915" w:type="dxa"/>
          </w:tcPr>
          <w:p w14:paraId="401A2EE5" w14:textId="1C8D56A7" w:rsidR="00A8799E" w:rsidRPr="00530EB0" w:rsidRDefault="00A8799E" w:rsidP="00530EB0">
            <w:pPr>
              <w:keepNext/>
              <w:spacing w:after="120"/>
              <w:rPr>
                <w:rFonts w:ascii="Century Gothic" w:hAnsi="Century Gothic" w:cs="Arial"/>
              </w:rPr>
            </w:pPr>
            <w:r w:rsidRPr="00530EB0">
              <w:rPr>
                <w:rFonts w:ascii="Century Gothic" w:hAnsi="Century Gothic" w:cs="Arial"/>
              </w:rPr>
              <w:t>The proposed change requires tracking and management to ensure expected</w:t>
            </w:r>
            <w:r w:rsidR="00F904DA" w:rsidRPr="00530EB0">
              <w:rPr>
                <w:rFonts w:ascii="Century Gothic" w:hAnsi="Century Gothic" w:cs="Arial"/>
              </w:rPr>
              <w:t xml:space="preserve"> </w:t>
            </w:r>
            <w:r w:rsidRPr="00530EB0">
              <w:rPr>
                <w:rFonts w:ascii="Century Gothic" w:hAnsi="Century Gothic" w:cs="Arial"/>
              </w:rPr>
              <w:t>performance</w:t>
            </w:r>
          </w:p>
        </w:tc>
      </w:tr>
      <w:tr w:rsidR="00A8799E" w:rsidRPr="00530EB0" w14:paraId="7092CD5D" w14:textId="77777777" w:rsidTr="00F904DA">
        <w:trPr>
          <w:jc w:val="center"/>
        </w:trPr>
        <w:tc>
          <w:tcPr>
            <w:tcW w:w="756" w:type="dxa"/>
          </w:tcPr>
          <w:p w14:paraId="7502CDFE" w14:textId="79E5FFF5" w:rsidR="00A8799E" w:rsidRPr="00530EB0" w:rsidRDefault="00A8799E" w:rsidP="00530EB0">
            <w:pPr>
              <w:keepNext/>
              <w:spacing w:after="120"/>
              <w:rPr>
                <w:rFonts w:ascii="Century Gothic" w:hAnsi="Century Gothic" w:cs="Arial"/>
              </w:rPr>
            </w:pPr>
            <w:r w:rsidRPr="00530EB0">
              <w:rPr>
                <w:rFonts w:ascii="Century Gothic" w:hAnsi="Century Gothic" w:cs="Arial"/>
              </w:rPr>
              <w:fldChar w:fldCharType="begin">
                <w:ffData>
                  <w:name w:val="Check1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EB0">
              <w:rPr>
                <w:rFonts w:ascii="Century Gothic" w:hAnsi="Century Gothic" w:cs="Arial"/>
              </w:rPr>
              <w:instrText xml:space="preserve"> FORMCHECKBOX </w:instrText>
            </w:r>
            <w:r w:rsidR="00902BBC">
              <w:rPr>
                <w:rFonts w:ascii="Century Gothic" w:hAnsi="Century Gothic" w:cs="Arial"/>
              </w:rPr>
            </w:r>
            <w:r w:rsidR="00902BBC">
              <w:rPr>
                <w:rFonts w:ascii="Century Gothic" w:hAnsi="Century Gothic" w:cs="Arial"/>
              </w:rPr>
              <w:fldChar w:fldCharType="separate"/>
            </w:r>
            <w:r w:rsidRPr="00530EB0">
              <w:rPr>
                <w:rFonts w:ascii="Century Gothic" w:hAnsi="Century Gothic" w:cs="Arial"/>
              </w:rPr>
              <w:fldChar w:fldCharType="end"/>
            </w:r>
          </w:p>
        </w:tc>
        <w:tc>
          <w:tcPr>
            <w:tcW w:w="679" w:type="dxa"/>
          </w:tcPr>
          <w:p w14:paraId="2BB6CFF4" w14:textId="54352F35" w:rsidR="00A8799E" w:rsidRPr="00530EB0" w:rsidRDefault="00A8799E" w:rsidP="00530EB0">
            <w:pPr>
              <w:keepNext/>
              <w:spacing w:after="120"/>
              <w:rPr>
                <w:rFonts w:ascii="Century Gothic" w:hAnsi="Century Gothic" w:cs="Arial"/>
              </w:rPr>
            </w:pPr>
            <w:r w:rsidRPr="00530EB0">
              <w:rPr>
                <w:rFonts w:ascii="Century Gothic" w:hAnsi="Century Gothic" w:cs="Arial"/>
              </w:rPr>
              <w:fldChar w:fldCharType="begin">
                <w:ffData>
                  <w:name w:val="Check1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0EB0">
              <w:rPr>
                <w:rFonts w:ascii="Century Gothic" w:hAnsi="Century Gothic" w:cs="Arial"/>
              </w:rPr>
              <w:instrText xml:space="preserve"> FORMCHECKBOX </w:instrText>
            </w:r>
            <w:r w:rsidR="00902BBC">
              <w:rPr>
                <w:rFonts w:ascii="Century Gothic" w:hAnsi="Century Gothic" w:cs="Arial"/>
              </w:rPr>
            </w:r>
            <w:r w:rsidR="00902BBC">
              <w:rPr>
                <w:rFonts w:ascii="Century Gothic" w:hAnsi="Century Gothic" w:cs="Arial"/>
              </w:rPr>
              <w:fldChar w:fldCharType="separate"/>
            </w:r>
            <w:r w:rsidRPr="00530EB0">
              <w:rPr>
                <w:rFonts w:ascii="Century Gothic" w:hAnsi="Century Gothic" w:cs="Arial"/>
              </w:rPr>
              <w:fldChar w:fldCharType="end"/>
            </w:r>
          </w:p>
        </w:tc>
        <w:tc>
          <w:tcPr>
            <w:tcW w:w="7915" w:type="dxa"/>
          </w:tcPr>
          <w:p w14:paraId="07A56EA8" w14:textId="4D1B9A66" w:rsidR="00A8799E" w:rsidRPr="00530EB0" w:rsidRDefault="00A8799E" w:rsidP="00530EB0">
            <w:pPr>
              <w:keepNext/>
              <w:spacing w:after="120"/>
              <w:rPr>
                <w:rFonts w:ascii="Century Gothic" w:hAnsi="Century Gothic" w:cs="Arial"/>
              </w:rPr>
            </w:pPr>
            <w:r w:rsidRPr="00530EB0">
              <w:rPr>
                <w:rFonts w:ascii="Century Gothic" w:hAnsi="Century Gothic" w:cs="Arial"/>
              </w:rPr>
              <w:t>Significant effort is required for the proposed change to be street ready</w:t>
            </w:r>
          </w:p>
        </w:tc>
      </w:tr>
    </w:tbl>
    <w:p w14:paraId="7A092017" w14:textId="79A3A14E" w:rsidR="004535E0" w:rsidRPr="00530EB0" w:rsidRDefault="004535E0" w:rsidP="000C58DD">
      <w:pPr>
        <w:rPr>
          <w:rFonts w:ascii="Century Gothic" w:hAnsi="Century Gothic" w:cs="Arial"/>
          <w:sz w:val="2"/>
        </w:rPr>
      </w:pPr>
    </w:p>
    <w:p w14:paraId="5AB40F3B" w14:textId="74BE4EDB" w:rsidR="004535E0" w:rsidRDefault="004535E0" w:rsidP="000C58DD">
      <w:pPr>
        <w:jc w:val="center"/>
        <w:rPr>
          <w:rFonts w:ascii="Century Gothic" w:hAnsi="Century Gothic" w:cs="Arial"/>
        </w:rPr>
      </w:pPr>
      <w:r w:rsidRPr="00530EB0">
        <w:rPr>
          <w:rFonts w:ascii="Century Gothic" w:hAnsi="Century Gothic" w:cs="Arial"/>
        </w:rPr>
        <w:fldChar w:fldCharType="begin">
          <w:ffData>
            <w:name w:val="Check143"/>
            <w:enabled/>
            <w:calcOnExit w:val="0"/>
            <w:checkBox>
              <w:sizeAuto/>
              <w:default w:val="0"/>
            </w:checkBox>
          </w:ffData>
        </w:fldChar>
      </w:r>
      <w:r w:rsidRPr="00530EB0">
        <w:rPr>
          <w:rFonts w:ascii="Century Gothic" w:hAnsi="Century Gothic" w:cs="Arial"/>
        </w:rPr>
        <w:instrText xml:space="preserve"> FORMCHECKBOX </w:instrText>
      </w:r>
      <w:r w:rsidR="00902BBC">
        <w:rPr>
          <w:rFonts w:ascii="Century Gothic" w:hAnsi="Century Gothic" w:cs="Arial"/>
        </w:rPr>
      </w:r>
      <w:r w:rsidR="00902BBC">
        <w:rPr>
          <w:rFonts w:ascii="Century Gothic" w:hAnsi="Century Gothic" w:cs="Arial"/>
        </w:rPr>
        <w:fldChar w:fldCharType="separate"/>
      </w:r>
      <w:r w:rsidRPr="00530EB0">
        <w:rPr>
          <w:rFonts w:ascii="Century Gothic" w:hAnsi="Century Gothic" w:cs="Arial"/>
        </w:rPr>
        <w:fldChar w:fldCharType="end"/>
      </w:r>
      <w:r w:rsidRPr="00530EB0">
        <w:rPr>
          <w:rFonts w:ascii="Century Gothic" w:hAnsi="Century Gothic" w:cs="Arial"/>
        </w:rPr>
        <w:t xml:space="preserve">  Decision Document</w:t>
      </w:r>
      <w:r w:rsidRPr="00530EB0">
        <w:rPr>
          <w:rFonts w:ascii="Century Gothic" w:hAnsi="Century Gothic" w:cs="Arial"/>
        </w:rPr>
        <w:tab/>
      </w:r>
      <w:r w:rsidRPr="00530EB0">
        <w:rPr>
          <w:rFonts w:ascii="Century Gothic" w:hAnsi="Century Gothic" w:cs="Arial"/>
        </w:rPr>
        <w:tab/>
      </w:r>
      <w:r w:rsidRPr="00530EB0">
        <w:rPr>
          <w:rFonts w:ascii="Century Gothic" w:hAnsi="Century Gothic" w:cs="Arial"/>
        </w:rPr>
        <w:tab/>
      </w:r>
      <w:r w:rsidRPr="00530EB0">
        <w:rPr>
          <w:rFonts w:ascii="Century Gothic" w:hAnsi="Century Gothic" w:cs="Arial"/>
        </w:rPr>
        <w:fldChar w:fldCharType="begin">
          <w:ffData>
            <w:name w:val="Check143"/>
            <w:enabled/>
            <w:calcOnExit w:val="0"/>
            <w:checkBox>
              <w:sizeAuto/>
              <w:default w:val="0"/>
            </w:checkBox>
          </w:ffData>
        </w:fldChar>
      </w:r>
      <w:r w:rsidRPr="00530EB0">
        <w:rPr>
          <w:rFonts w:ascii="Century Gothic" w:hAnsi="Century Gothic" w:cs="Arial"/>
        </w:rPr>
        <w:instrText xml:space="preserve"> FORMCHECKBOX </w:instrText>
      </w:r>
      <w:r w:rsidR="00902BBC">
        <w:rPr>
          <w:rFonts w:ascii="Century Gothic" w:hAnsi="Century Gothic" w:cs="Arial"/>
        </w:rPr>
      </w:r>
      <w:r w:rsidR="00902BBC">
        <w:rPr>
          <w:rFonts w:ascii="Century Gothic" w:hAnsi="Century Gothic" w:cs="Arial"/>
        </w:rPr>
        <w:fldChar w:fldCharType="separate"/>
      </w:r>
      <w:r w:rsidRPr="00530EB0">
        <w:rPr>
          <w:rFonts w:ascii="Century Gothic" w:hAnsi="Century Gothic" w:cs="Arial"/>
        </w:rPr>
        <w:fldChar w:fldCharType="end"/>
      </w:r>
      <w:r w:rsidRPr="00530EB0">
        <w:rPr>
          <w:rFonts w:ascii="Century Gothic" w:hAnsi="Century Gothic" w:cs="Arial"/>
        </w:rPr>
        <w:t xml:space="preserve">  Scoping Document</w:t>
      </w:r>
    </w:p>
    <w:p w14:paraId="43E410FC" w14:textId="34A33EAF" w:rsidR="00530EB0" w:rsidRPr="00530EB0" w:rsidRDefault="00530EB0" w:rsidP="007A3AAD">
      <w:pPr>
        <w:tabs>
          <w:tab w:val="left" w:pos="2880"/>
          <w:tab w:val="left" w:pos="3240"/>
          <w:tab w:val="left" w:pos="4500"/>
          <w:tab w:val="left" w:pos="4860"/>
          <w:tab w:val="left" w:pos="7740"/>
          <w:tab w:val="left" w:pos="8100"/>
          <w:tab w:val="left" w:pos="10080"/>
        </w:tabs>
        <w:spacing w:before="720" w:after="0"/>
        <w:rPr>
          <w:rFonts w:ascii="Century Gothic" w:hAnsi="Century Gothic" w:cs="Arial"/>
          <w:u w:val="single"/>
        </w:rPr>
      </w:pPr>
      <w:r w:rsidRPr="00530EB0">
        <w:rPr>
          <w:rFonts w:ascii="Century Gothic" w:hAnsi="Century Gothic" w:cs="Arial"/>
          <w:u w:val="single"/>
        </w:rPr>
        <w:tab/>
      </w:r>
      <w:r w:rsidRPr="00530EB0">
        <w:rPr>
          <w:rFonts w:ascii="Century Gothic" w:hAnsi="Century Gothic" w:cs="Arial"/>
        </w:rPr>
        <w:tab/>
      </w:r>
      <w:r w:rsidRPr="00530EB0">
        <w:rPr>
          <w:rFonts w:ascii="Century Gothic" w:hAnsi="Century Gothic" w:cs="Arial"/>
          <w:u w:val="single"/>
        </w:rPr>
        <w:tab/>
      </w:r>
      <w:r w:rsidRPr="00530EB0">
        <w:rPr>
          <w:rFonts w:ascii="Century Gothic" w:hAnsi="Century Gothic" w:cs="Arial"/>
        </w:rPr>
        <w:tab/>
      </w:r>
      <w:r w:rsidRPr="00530EB0">
        <w:rPr>
          <w:rFonts w:ascii="Century Gothic" w:hAnsi="Century Gothic" w:cs="Arial"/>
          <w:u w:val="single"/>
        </w:rPr>
        <w:tab/>
      </w:r>
      <w:r w:rsidRPr="00530EB0">
        <w:rPr>
          <w:rFonts w:ascii="Century Gothic" w:hAnsi="Century Gothic" w:cs="Arial"/>
        </w:rPr>
        <w:tab/>
      </w:r>
      <w:r w:rsidRPr="00530EB0">
        <w:rPr>
          <w:rFonts w:ascii="Century Gothic" w:hAnsi="Century Gothic" w:cs="Arial"/>
          <w:u w:val="single"/>
        </w:rPr>
        <w:tab/>
      </w:r>
    </w:p>
    <w:p w14:paraId="75A88D6C" w14:textId="63AC7AEC" w:rsidR="00530EB0" w:rsidRPr="00530EB0" w:rsidRDefault="00530EB0" w:rsidP="007A3AAD">
      <w:pPr>
        <w:tabs>
          <w:tab w:val="left" w:pos="2880"/>
          <w:tab w:val="left" w:pos="3240"/>
          <w:tab w:val="left" w:pos="4500"/>
          <w:tab w:val="left" w:pos="4860"/>
          <w:tab w:val="left" w:pos="7740"/>
          <w:tab w:val="left" w:pos="8100"/>
          <w:tab w:val="left" w:pos="10080"/>
        </w:tabs>
        <w:spacing w:after="0"/>
        <w:rPr>
          <w:rFonts w:ascii="Century Gothic" w:hAnsi="Century Gothic" w:cs="Arial"/>
        </w:rPr>
      </w:pPr>
      <w:r w:rsidRPr="00530EB0">
        <w:rPr>
          <w:rFonts w:ascii="Century Gothic" w:hAnsi="Century Gothic" w:cs="Arial"/>
        </w:rPr>
        <w:t>NAME</w:t>
      </w:r>
      <w:r w:rsidRPr="00530EB0">
        <w:rPr>
          <w:rFonts w:ascii="Century Gothic" w:hAnsi="Century Gothic" w:cs="Arial"/>
        </w:rPr>
        <w:tab/>
      </w:r>
      <w:r w:rsidRPr="00530EB0">
        <w:rPr>
          <w:rFonts w:ascii="Century Gothic" w:hAnsi="Century Gothic" w:cs="Arial"/>
        </w:rPr>
        <w:tab/>
        <w:t>Date</w:t>
      </w:r>
      <w:r w:rsidRPr="00530EB0">
        <w:rPr>
          <w:rFonts w:ascii="Century Gothic" w:hAnsi="Century Gothic" w:cs="Arial"/>
        </w:rPr>
        <w:tab/>
      </w:r>
      <w:r w:rsidRPr="00530EB0">
        <w:rPr>
          <w:rFonts w:ascii="Century Gothic" w:hAnsi="Century Gothic" w:cs="Arial"/>
        </w:rPr>
        <w:tab/>
        <w:t>NAME</w:t>
      </w:r>
      <w:r w:rsidRPr="00530EB0">
        <w:rPr>
          <w:rFonts w:ascii="Century Gothic" w:hAnsi="Century Gothic" w:cs="Arial"/>
        </w:rPr>
        <w:tab/>
      </w:r>
      <w:r w:rsidRPr="00530EB0">
        <w:rPr>
          <w:rFonts w:ascii="Century Gothic" w:hAnsi="Century Gothic" w:cs="Arial"/>
        </w:rPr>
        <w:tab/>
        <w:t>Date</w:t>
      </w:r>
    </w:p>
    <w:p w14:paraId="5F8F49BF" w14:textId="5CCDB806" w:rsidR="005A26F0" w:rsidRPr="00530EB0" w:rsidRDefault="00530EB0" w:rsidP="007A3AAD">
      <w:pPr>
        <w:tabs>
          <w:tab w:val="left" w:pos="2880"/>
          <w:tab w:val="left" w:pos="3240"/>
          <w:tab w:val="left" w:pos="4500"/>
          <w:tab w:val="left" w:pos="4860"/>
          <w:tab w:val="left" w:pos="7740"/>
          <w:tab w:val="left" w:pos="8100"/>
          <w:tab w:val="left" w:pos="10080"/>
        </w:tabs>
        <w:spacing w:after="0"/>
        <w:rPr>
          <w:rFonts w:ascii="Century Gothic" w:eastAsiaTheme="majorEastAsia" w:hAnsi="Century Gothic" w:cs="Arial"/>
          <w:i/>
          <w:iCs/>
        </w:rPr>
      </w:pPr>
      <w:r w:rsidRPr="00530EB0">
        <w:rPr>
          <w:rFonts w:ascii="Century Gothic" w:hAnsi="Century Gothic" w:cs="Arial"/>
        </w:rPr>
        <w:t>Title</w:t>
      </w:r>
      <w:r w:rsidRPr="00530EB0">
        <w:rPr>
          <w:rFonts w:ascii="Century Gothic" w:hAnsi="Century Gothic" w:cs="Arial"/>
        </w:rPr>
        <w:tab/>
      </w:r>
      <w:r w:rsidRPr="00530EB0">
        <w:rPr>
          <w:rFonts w:ascii="Century Gothic" w:hAnsi="Century Gothic" w:cs="Arial"/>
        </w:rPr>
        <w:tab/>
      </w:r>
      <w:r w:rsidRPr="00530EB0">
        <w:rPr>
          <w:rFonts w:ascii="Century Gothic" w:hAnsi="Century Gothic" w:cs="Arial"/>
        </w:rPr>
        <w:tab/>
      </w:r>
      <w:r w:rsidRPr="00530EB0">
        <w:rPr>
          <w:rFonts w:ascii="Century Gothic" w:hAnsi="Century Gothic" w:cs="Arial"/>
        </w:rPr>
        <w:tab/>
      </w:r>
      <w:proofErr w:type="spellStart"/>
      <w:r w:rsidRPr="00530EB0">
        <w:rPr>
          <w:rFonts w:ascii="Century Gothic" w:hAnsi="Century Gothic" w:cs="Arial"/>
        </w:rPr>
        <w:t>Title</w:t>
      </w:r>
      <w:proofErr w:type="spellEnd"/>
    </w:p>
    <w:sectPr w:rsidR="005A26F0" w:rsidRPr="00530EB0" w:rsidSect="005A26F0">
      <w:headerReference w:type="default" r:id="rId11"/>
      <w:pgSz w:w="12240" w:h="15840" w:code="1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A990F" w14:textId="77777777" w:rsidR="001540D9" w:rsidRDefault="001540D9" w:rsidP="0070067E">
      <w:pPr>
        <w:spacing w:after="0"/>
      </w:pPr>
      <w:r>
        <w:separator/>
      </w:r>
    </w:p>
    <w:p w14:paraId="40AE96C3" w14:textId="77777777" w:rsidR="001540D9" w:rsidRDefault="001540D9"/>
  </w:endnote>
  <w:endnote w:type="continuationSeparator" w:id="0">
    <w:p w14:paraId="4E80254E" w14:textId="77777777" w:rsidR="001540D9" w:rsidRDefault="001540D9" w:rsidP="0070067E">
      <w:pPr>
        <w:spacing w:after="0"/>
      </w:pPr>
      <w:r>
        <w:continuationSeparator/>
      </w:r>
    </w:p>
    <w:p w14:paraId="25241361" w14:textId="77777777" w:rsidR="001540D9" w:rsidRDefault="001540D9"/>
  </w:endnote>
  <w:endnote w:type="continuationNotice" w:id="1">
    <w:p w14:paraId="79EF96E3" w14:textId="77777777" w:rsidR="001540D9" w:rsidRDefault="001540D9">
      <w:pPr>
        <w:spacing w:after="0"/>
      </w:pPr>
    </w:p>
    <w:p w14:paraId="777C7CF8" w14:textId="77777777" w:rsidR="001540D9" w:rsidRDefault="001540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6BA47" w14:textId="77777777" w:rsidR="001540D9" w:rsidRDefault="001540D9" w:rsidP="0070067E">
      <w:pPr>
        <w:spacing w:after="0"/>
      </w:pPr>
      <w:r>
        <w:separator/>
      </w:r>
    </w:p>
    <w:p w14:paraId="29D4F5C9" w14:textId="77777777" w:rsidR="001540D9" w:rsidRDefault="001540D9"/>
  </w:footnote>
  <w:footnote w:type="continuationSeparator" w:id="0">
    <w:p w14:paraId="31A1B8CB" w14:textId="77777777" w:rsidR="001540D9" w:rsidRDefault="001540D9" w:rsidP="0070067E">
      <w:pPr>
        <w:spacing w:after="0"/>
      </w:pPr>
      <w:r>
        <w:continuationSeparator/>
      </w:r>
    </w:p>
    <w:p w14:paraId="243B03D0" w14:textId="77777777" w:rsidR="001540D9" w:rsidRDefault="001540D9"/>
  </w:footnote>
  <w:footnote w:type="continuationNotice" w:id="1">
    <w:p w14:paraId="3F623B42" w14:textId="77777777" w:rsidR="001540D9" w:rsidRDefault="001540D9">
      <w:pPr>
        <w:spacing w:after="0"/>
      </w:pPr>
    </w:p>
    <w:p w14:paraId="368839C7" w14:textId="77777777" w:rsidR="001540D9" w:rsidRDefault="001540D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D500F" w14:textId="404DB642" w:rsidR="004E1010" w:rsidRPr="00322DD3" w:rsidRDefault="00F904DA" w:rsidP="00F904DA">
    <w:pPr>
      <w:pStyle w:val="Header"/>
      <w:pBdr>
        <w:bottom w:val="single" w:sz="12" w:space="1" w:color="auto"/>
      </w:pBdr>
      <w:jc w:val="right"/>
      <w:rPr>
        <w:rFonts w:ascii="Century Gothic" w:hAnsi="Century Gothic"/>
        <w:i/>
        <w:iCs/>
        <w:sz w:val="16"/>
        <w:szCs w:val="16"/>
      </w:rPr>
    </w:pPr>
    <w:r w:rsidRPr="00322DD3">
      <w:rPr>
        <w:rFonts w:ascii="Century Gothic" w:hAnsi="Century Gothic"/>
        <w:i/>
        <w:iCs/>
        <w:sz w:val="16"/>
        <w:szCs w:val="16"/>
      </w:rPr>
      <w:t>Pavement &amp; Materials Partnering Committe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31E87"/>
    <w:multiLevelType w:val="hybridMultilevel"/>
    <w:tmpl w:val="4620ACFA"/>
    <w:lvl w:ilvl="0" w:tplc="3594CFB6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08E15FE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41120"/>
    <w:multiLevelType w:val="multilevel"/>
    <w:tmpl w:val="24703B70"/>
    <w:lvl w:ilvl="0">
      <w:start w:val="1"/>
      <w:numFmt w:val="decimal"/>
      <w:pStyle w:val="Outline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  <w:u w:val="none"/>
      </w:rPr>
    </w:lvl>
    <w:lvl w:ilvl="1">
      <w:start w:val="1"/>
      <w:numFmt w:val="decimal"/>
      <w:lvlRestart w:val="0"/>
      <w:lvlText w:val="%1.%2"/>
      <w:lvlJc w:val="left"/>
      <w:pPr>
        <w:tabs>
          <w:tab w:val="num" w:pos="936"/>
        </w:tabs>
        <w:ind w:left="936" w:hanging="576"/>
      </w:pPr>
      <w:rPr>
        <w:rFonts w:hint="default"/>
        <w:b/>
        <w:i w:val="0"/>
        <w:color w:val="auto"/>
        <w:u w:val="none"/>
      </w:rPr>
    </w:lvl>
    <w:lvl w:ilvl="2">
      <w:start w:val="1"/>
      <w:numFmt w:val="decimal"/>
      <w:lvlText w:val="%1.%2.%3"/>
      <w:lvlJc w:val="left"/>
      <w:pPr>
        <w:tabs>
          <w:tab w:val="num" w:pos="1656"/>
        </w:tabs>
        <w:ind w:left="1656" w:hanging="720"/>
      </w:pPr>
      <w:rPr>
        <w:rFonts w:hint="default"/>
        <w:b w:val="0"/>
        <w:i w:val="0"/>
        <w:color w:val="auto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2520"/>
        </w:tabs>
        <w:ind w:left="2520" w:hanging="864"/>
      </w:pPr>
      <w:rPr>
        <w:rFonts w:hint="default"/>
        <w:b w:val="0"/>
        <w:i w:val="0"/>
        <w:color w:val="auto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3528"/>
        </w:tabs>
        <w:ind w:left="352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24"/>
        </w:tabs>
        <w:ind w:left="4824" w:hanging="129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264"/>
        </w:tabs>
        <w:ind w:left="62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848"/>
        </w:tabs>
        <w:ind w:left="7848" w:hanging="158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9648"/>
        </w:tabs>
        <w:ind w:left="9432" w:hanging="1584"/>
      </w:pPr>
      <w:rPr>
        <w:rFonts w:hint="default"/>
      </w:rPr>
    </w:lvl>
  </w:abstractNum>
  <w:abstractNum w:abstractNumId="2" w15:restartNumberingAfterBreak="0">
    <w:nsid w:val="06A46805"/>
    <w:multiLevelType w:val="hybridMultilevel"/>
    <w:tmpl w:val="B1407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72DE0"/>
    <w:multiLevelType w:val="hybridMultilevel"/>
    <w:tmpl w:val="4FD4CF0A"/>
    <w:lvl w:ilvl="0" w:tplc="C9AE956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08E15FE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7128B1"/>
    <w:multiLevelType w:val="hybridMultilevel"/>
    <w:tmpl w:val="8CE6BDC8"/>
    <w:lvl w:ilvl="0" w:tplc="E092DEB4">
      <w:start w:val="1"/>
      <w:numFmt w:val="lowerLetter"/>
      <w:lvlText w:val="%1."/>
      <w:lvlJc w:val="righ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DA6DA8"/>
    <w:multiLevelType w:val="hybridMultilevel"/>
    <w:tmpl w:val="158CE092"/>
    <w:lvl w:ilvl="0" w:tplc="D794DCEE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E26DA4"/>
    <w:multiLevelType w:val="hybridMultilevel"/>
    <w:tmpl w:val="B70CF6B6"/>
    <w:lvl w:ilvl="0" w:tplc="E5D01958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E31E4A"/>
    <w:multiLevelType w:val="hybridMultilevel"/>
    <w:tmpl w:val="0D98E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B70A0EC">
      <w:start w:val="1"/>
      <w:numFmt w:val="decimal"/>
      <w:lvlText w:val="%2."/>
      <w:lvlJc w:val="right"/>
      <w:pPr>
        <w:ind w:left="1080" w:hanging="360"/>
      </w:pPr>
      <w:rPr>
        <w:rFonts w:ascii="Times New Roman" w:eastAsia="Calibri" w:hAnsi="Times New Roman" w:cs="Times New Roman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E725DBC"/>
    <w:multiLevelType w:val="hybridMultilevel"/>
    <w:tmpl w:val="76924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6B2130"/>
    <w:multiLevelType w:val="hybridMultilevel"/>
    <w:tmpl w:val="EF0AE8B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440203D"/>
    <w:multiLevelType w:val="hybridMultilevel"/>
    <w:tmpl w:val="B18852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56E5EFD"/>
    <w:multiLevelType w:val="hybridMultilevel"/>
    <w:tmpl w:val="95A8CCD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1674222F"/>
    <w:multiLevelType w:val="hybridMultilevel"/>
    <w:tmpl w:val="2278C1F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9D11AEF"/>
    <w:multiLevelType w:val="hybridMultilevel"/>
    <w:tmpl w:val="1388A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D07D4D"/>
    <w:multiLevelType w:val="hybridMultilevel"/>
    <w:tmpl w:val="AE929F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45172FB"/>
    <w:multiLevelType w:val="hybridMultilevel"/>
    <w:tmpl w:val="A03A3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71278B"/>
    <w:multiLevelType w:val="hybridMultilevel"/>
    <w:tmpl w:val="4A5402BA"/>
    <w:lvl w:ilvl="0" w:tplc="268E6EF8">
      <w:start w:val="1"/>
      <w:numFmt w:val="decimal"/>
      <w:lvlText w:val="%1."/>
      <w:lvlJc w:val="left"/>
      <w:pPr>
        <w:ind w:left="45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AB5059"/>
    <w:multiLevelType w:val="hybridMultilevel"/>
    <w:tmpl w:val="7EBEA5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793027"/>
    <w:multiLevelType w:val="hybridMultilevel"/>
    <w:tmpl w:val="4064CF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8841916"/>
    <w:multiLevelType w:val="hybridMultilevel"/>
    <w:tmpl w:val="C9D0D1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606C9F"/>
    <w:multiLevelType w:val="hybridMultilevel"/>
    <w:tmpl w:val="45B2286A"/>
    <w:lvl w:ilvl="0" w:tplc="41C242DC">
      <w:start w:val="1"/>
      <w:numFmt w:val="decimal"/>
      <w:lvlText w:val="%1."/>
      <w:lvlJc w:val="left"/>
      <w:pPr>
        <w:ind w:left="540" w:hanging="360"/>
      </w:pPr>
      <w:rPr>
        <w:rFonts w:ascii="Times New Roman" w:eastAsia="Calibri" w:hAnsi="Times New Roman" w:cs="Times New Roman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CD6654"/>
    <w:multiLevelType w:val="hybridMultilevel"/>
    <w:tmpl w:val="0534DC12"/>
    <w:lvl w:ilvl="0" w:tplc="268E6EF8">
      <w:start w:val="1"/>
      <w:numFmt w:val="decimal"/>
      <w:lvlText w:val="%1."/>
      <w:lvlJc w:val="left"/>
      <w:pPr>
        <w:ind w:left="45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5613EE"/>
    <w:multiLevelType w:val="hybridMultilevel"/>
    <w:tmpl w:val="045238C8"/>
    <w:lvl w:ilvl="0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2940"/>
        </w:tabs>
        <w:ind w:left="2940" w:hanging="78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3" w15:restartNumberingAfterBreak="0">
    <w:nsid w:val="40D269E1"/>
    <w:multiLevelType w:val="hybridMultilevel"/>
    <w:tmpl w:val="6FD0FA68"/>
    <w:lvl w:ilvl="0" w:tplc="1692404E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342EFC"/>
    <w:multiLevelType w:val="hybridMultilevel"/>
    <w:tmpl w:val="7BC81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3AB45AF"/>
    <w:multiLevelType w:val="hybridMultilevel"/>
    <w:tmpl w:val="75E0AC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444961"/>
    <w:multiLevelType w:val="hybridMultilevel"/>
    <w:tmpl w:val="A57C3204"/>
    <w:lvl w:ilvl="0" w:tplc="C9AE956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143CC894">
      <w:start w:val="1"/>
      <w:numFmt w:val="lowerLetter"/>
      <w:lvlText w:val="%2."/>
      <w:lvlJc w:val="righ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662BF3"/>
    <w:multiLevelType w:val="hybridMultilevel"/>
    <w:tmpl w:val="6CFA2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312FCD"/>
    <w:multiLevelType w:val="hybridMultilevel"/>
    <w:tmpl w:val="EB98C8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F42AC3"/>
    <w:multiLevelType w:val="hybridMultilevel"/>
    <w:tmpl w:val="4A58A2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5D62C38"/>
    <w:multiLevelType w:val="hybridMultilevel"/>
    <w:tmpl w:val="4C04CE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E91FE7"/>
    <w:multiLevelType w:val="hybridMultilevel"/>
    <w:tmpl w:val="4D7616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A5001D3"/>
    <w:multiLevelType w:val="hybridMultilevel"/>
    <w:tmpl w:val="52A6F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681DA6"/>
    <w:multiLevelType w:val="hybridMultilevel"/>
    <w:tmpl w:val="6AA6EB74"/>
    <w:lvl w:ilvl="0" w:tplc="418619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144D28"/>
    <w:multiLevelType w:val="hybridMultilevel"/>
    <w:tmpl w:val="7DF6D17C"/>
    <w:lvl w:ilvl="0" w:tplc="9C90D7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1E31D0"/>
    <w:multiLevelType w:val="hybridMultilevel"/>
    <w:tmpl w:val="70A4B3FA"/>
    <w:lvl w:ilvl="0" w:tplc="ED54679A">
      <w:start w:val="1"/>
      <w:numFmt w:val="bullet"/>
      <w:lvlText w:val="•"/>
      <w:lvlJc w:val="left"/>
      <w:pPr>
        <w:ind w:left="860" w:hanging="360"/>
      </w:pPr>
      <w:rPr>
        <w:rFonts w:ascii="Calibri" w:eastAsia="Calibri" w:hAnsi="Calibri" w:hint="default"/>
        <w:sz w:val="24"/>
        <w:szCs w:val="24"/>
      </w:rPr>
    </w:lvl>
    <w:lvl w:ilvl="1" w:tplc="D794DCEE">
      <w:start w:val="1"/>
      <w:numFmt w:val="bullet"/>
      <w:lvlText w:val="•"/>
      <w:lvlJc w:val="left"/>
      <w:pPr>
        <w:ind w:left="1740" w:hanging="360"/>
      </w:pPr>
      <w:rPr>
        <w:rFonts w:hint="default"/>
      </w:rPr>
    </w:lvl>
    <w:lvl w:ilvl="2" w:tplc="471EA630">
      <w:start w:val="1"/>
      <w:numFmt w:val="bullet"/>
      <w:lvlText w:val="•"/>
      <w:lvlJc w:val="left"/>
      <w:pPr>
        <w:ind w:left="2620" w:hanging="360"/>
      </w:pPr>
      <w:rPr>
        <w:rFonts w:hint="default"/>
      </w:rPr>
    </w:lvl>
    <w:lvl w:ilvl="3" w:tplc="2DA4358C">
      <w:start w:val="1"/>
      <w:numFmt w:val="bullet"/>
      <w:lvlText w:val="•"/>
      <w:lvlJc w:val="left"/>
      <w:pPr>
        <w:ind w:left="3500" w:hanging="360"/>
      </w:pPr>
      <w:rPr>
        <w:rFonts w:hint="default"/>
      </w:rPr>
    </w:lvl>
    <w:lvl w:ilvl="4" w:tplc="C560869E">
      <w:start w:val="1"/>
      <w:numFmt w:val="bullet"/>
      <w:lvlText w:val="•"/>
      <w:lvlJc w:val="left"/>
      <w:pPr>
        <w:ind w:left="4380" w:hanging="360"/>
      </w:pPr>
      <w:rPr>
        <w:rFonts w:hint="default"/>
      </w:rPr>
    </w:lvl>
    <w:lvl w:ilvl="5" w:tplc="00E00164">
      <w:start w:val="1"/>
      <w:numFmt w:val="bullet"/>
      <w:lvlText w:val="•"/>
      <w:lvlJc w:val="left"/>
      <w:pPr>
        <w:ind w:left="5260" w:hanging="360"/>
      </w:pPr>
      <w:rPr>
        <w:rFonts w:hint="default"/>
      </w:rPr>
    </w:lvl>
    <w:lvl w:ilvl="6" w:tplc="C0F868B2">
      <w:start w:val="1"/>
      <w:numFmt w:val="bullet"/>
      <w:lvlText w:val="•"/>
      <w:lvlJc w:val="left"/>
      <w:pPr>
        <w:ind w:left="6140" w:hanging="360"/>
      </w:pPr>
      <w:rPr>
        <w:rFonts w:hint="default"/>
      </w:rPr>
    </w:lvl>
    <w:lvl w:ilvl="7" w:tplc="13864462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8D890B6">
      <w:start w:val="1"/>
      <w:numFmt w:val="bullet"/>
      <w:lvlText w:val="•"/>
      <w:lvlJc w:val="left"/>
      <w:pPr>
        <w:ind w:left="7900" w:hanging="360"/>
      </w:pPr>
      <w:rPr>
        <w:rFonts w:hint="default"/>
      </w:rPr>
    </w:lvl>
  </w:abstractNum>
  <w:abstractNum w:abstractNumId="36" w15:restartNumberingAfterBreak="0">
    <w:nsid w:val="612E5DFF"/>
    <w:multiLevelType w:val="hybridMultilevel"/>
    <w:tmpl w:val="66AEB188"/>
    <w:lvl w:ilvl="0" w:tplc="D1EA97E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163E5A"/>
    <w:multiLevelType w:val="hybridMultilevel"/>
    <w:tmpl w:val="8D30EF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213DD6"/>
    <w:multiLevelType w:val="hybridMultilevel"/>
    <w:tmpl w:val="68842C3E"/>
    <w:lvl w:ilvl="0" w:tplc="8990E0A6">
      <w:start w:val="1"/>
      <w:numFmt w:val="decimal"/>
      <w:lvlText w:val="%1."/>
      <w:lvlJc w:val="left"/>
      <w:pPr>
        <w:ind w:left="81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3F73F4"/>
    <w:multiLevelType w:val="hybridMultilevel"/>
    <w:tmpl w:val="49222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C569FE"/>
    <w:multiLevelType w:val="hybridMultilevel"/>
    <w:tmpl w:val="C0AAC3EA"/>
    <w:lvl w:ilvl="0" w:tplc="4D9CE6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921344"/>
    <w:multiLevelType w:val="hybridMultilevel"/>
    <w:tmpl w:val="88940142"/>
    <w:lvl w:ilvl="0" w:tplc="BF04B1B4">
      <w:start w:val="1"/>
      <w:numFmt w:val="decimal"/>
      <w:lvlText w:val="%1."/>
      <w:lvlJc w:val="left"/>
      <w:pPr>
        <w:ind w:left="540" w:hanging="360"/>
      </w:pPr>
      <w:rPr>
        <w:rFonts w:ascii="Times New Roman" w:eastAsia="Calibri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CD39F6"/>
    <w:multiLevelType w:val="hybridMultilevel"/>
    <w:tmpl w:val="C9D0D1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0DB4AC7"/>
    <w:multiLevelType w:val="hybridMultilevel"/>
    <w:tmpl w:val="FB184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625DD"/>
    <w:multiLevelType w:val="hybridMultilevel"/>
    <w:tmpl w:val="8ED04036"/>
    <w:lvl w:ilvl="0" w:tplc="4260E7E8">
      <w:start w:val="4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3912DD"/>
    <w:multiLevelType w:val="hybridMultilevel"/>
    <w:tmpl w:val="7408DECC"/>
    <w:lvl w:ilvl="0" w:tplc="1BBEA85C">
      <w:start w:val="1"/>
      <w:numFmt w:val="decimal"/>
      <w:lvlText w:val="%1."/>
      <w:lvlJc w:val="left"/>
      <w:pPr>
        <w:ind w:left="6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44" w:hanging="360"/>
      </w:pPr>
    </w:lvl>
    <w:lvl w:ilvl="2" w:tplc="0409001B" w:tentative="1">
      <w:start w:val="1"/>
      <w:numFmt w:val="lowerRoman"/>
      <w:lvlText w:val="%3."/>
      <w:lvlJc w:val="right"/>
      <w:pPr>
        <w:ind w:left="2064" w:hanging="180"/>
      </w:pPr>
    </w:lvl>
    <w:lvl w:ilvl="3" w:tplc="0409000F" w:tentative="1">
      <w:start w:val="1"/>
      <w:numFmt w:val="decimal"/>
      <w:lvlText w:val="%4."/>
      <w:lvlJc w:val="left"/>
      <w:pPr>
        <w:ind w:left="2784" w:hanging="360"/>
      </w:pPr>
    </w:lvl>
    <w:lvl w:ilvl="4" w:tplc="04090019" w:tentative="1">
      <w:start w:val="1"/>
      <w:numFmt w:val="lowerLetter"/>
      <w:lvlText w:val="%5."/>
      <w:lvlJc w:val="left"/>
      <w:pPr>
        <w:ind w:left="3504" w:hanging="360"/>
      </w:pPr>
    </w:lvl>
    <w:lvl w:ilvl="5" w:tplc="0409001B" w:tentative="1">
      <w:start w:val="1"/>
      <w:numFmt w:val="lowerRoman"/>
      <w:lvlText w:val="%6."/>
      <w:lvlJc w:val="right"/>
      <w:pPr>
        <w:ind w:left="4224" w:hanging="180"/>
      </w:pPr>
    </w:lvl>
    <w:lvl w:ilvl="6" w:tplc="0409000F" w:tentative="1">
      <w:start w:val="1"/>
      <w:numFmt w:val="decimal"/>
      <w:lvlText w:val="%7."/>
      <w:lvlJc w:val="left"/>
      <w:pPr>
        <w:ind w:left="4944" w:hanging="360"/>
      </w:pPr>
    </w:lvl>
    <w:lvl w:ilvl="7" w:tplc="04090019" w:tentative="1">
      <w:start w:val="1"/>
      <w:numFmt w:val="lowerLetter"/>
      <w:lvlText w:val="%8."/>
      <w:lvlJc w:val="left"/>
      <w:pPr>
        <w:ind w:left="5664" w:hanging="360"/>
      </w:pPr>
    </w:lvl>
    <w:lvl w:ilvl="8" w:tplc="0409001B" w:tentative="1">
      <w:start w:val="1"/>
      <w:numFmt w:val="lowerRoman"/>
      <w:lvlText w:val="%9."/>
      <w:lvlJc w:val="right"/>
      <w:pPr>
        <w:ind w:left="6384" w:hanging="180"/>
      </w:pPr>
    </w:lvl>
  </w:abstractNum>
  <w:abstractNum w:abstractNumId="46" w15:restartNumberingAfterBreak="0">
    <w:nsid w:val="7BBA7424"/>
    <w:multiLevelType w:val="hybridMultilevel"/>
    <w:tmpl w:val="B8F04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A31720"/>
    <w:multiLevelType w:val="hybridMultilevel"/>
    <w:tmpl w:val="C3AE5CC0"/>
    <w:lvl w:ilvl="0" w:tplc="D5326E8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7"/>
  </w:num>
  <w:num w:numId="3">
    <w:abstractNumId w:val="11"/>
  </w:num>
  <w:num w:numId="4">
    <w:abstractNumId w:val="26"/>
  </w:num>
  <w:num w:numId="5">
    <w:abstractNumId w:val="23"/>
  </w:num>
  <w:num w:numId="6">
    <w:abstractNumId w:val="16"/>
  </w:num>
  <w:num w:numId="7">
    <w:abstractNumId w:val="47"/>
  </w:num>
  <w:num w:numId="8">
    <w:abstractNumId w:val="35"/>
  </w:num>
  <w:num w:numId="9">
    <w:abstractNumId w:val="10"/>
  </w:num>
  <w:num w:numId="10">
    <w:abstractNumId w:val="40"/>
  </w:num>
  <w:num w:numId="11">
    <w:abstractNumId w:val="0"/>
  </w:num>
  <w:num w:numId="12">
    <w:abstractNumId w:val="33"/>
  </w:num>
  <w:num w:numId="13">
    <w:abstractNumId w:val="6"/>
  </w:num>
  <w:num w:numId="14">
    <w:abstractNumId w:val="5"/>
  </w:num>
  <w:num w:numId="15">
    <w:abstractNumId w:val="7"/>
  </w:num>
  <w:num w:numId="16">
    <w:abstractNumId w:val="37"/>
  </w:num>
  <w:num w:numId="17">
    <w:abstractNumId w:val="20"/>
  </w:num>
  <w:num w:numId="18">
    <w:abstractNumId w:val="9"/>
  </w:num>
  <w:num w:numId="19">
    <w:abstractNumId w:val="21"/>
  </w:num>
  <w:num w:numId="20">
    <w:abstractNumId w:val="15"/>
  </w:num>
  <w:num w:numId="21">
    <w:abstractNumId w:val="38"/>
  </w:num>
  <w:num w:numId="22">
    <w:abstractNumId w:val="43"/>
  </w:num>
  <w:num w:numId="23">
    <w:abstractNumId w:val="41"/>
  </w:num>
  <w:num w:numId="24">
    <w:abstractNumId w:val="34"/>
  </w:num>
  <w:num w:numId="25">
    <w:abstractNumId w:val="24"/>
  </w:num>
  <w:num w:numId="26">
    <w:abstractNumId w:val="44"/>
  </w:num>
  <w:num w:numId="27">
    <w:abstractNumId w:val="14"/>
  </w:num>
  <w:num w:numId="28">
    <w:abstractNumId w:val="31"/>
  </w:num>
  <w:num w:numId="29">
    <w:abstractNumId w:val="28"/>
  </w:num>
  <w:num w:numId="30">
    <w:abstractNumId w:val="46"/>
  </w:num>
  <w:num w:numId="31">
    <w:abstractNumId w:val="4"/>
  </w:num>
  <w:num w:numId="32">
    <w:abstractNumId w:val="12"/>
  </w:num>
  <w:num w:numId="33">
    <w:abstractNumId w:val="45"/>
  </w:num>
  <w:num w:numId="34">
    <w:abstractNumId w:val="25"/>
  </w:num>
  <w:num w:numId="35">
    <w:abstractNumId w:val="36"/>
  </w:num>
  <w:num w:numId="36">
    <w:abstractNumId w:val="22"/>
  </w:num>
  <w:num w:numId="37">
    <w:abstractNumId w:val="29"/>
  </w:num>
  <w:num w:numId="38">
    <w:abstractNumId w:val="30"/>
  </w:num>
  <w:num w:numId="39">
    <w:abstractNumId w:val="32"/>
  </w:num>
  <w:num w:numId="40">
    <w:abstractNumId w:val="2"/>
  </w:num>
  <w:num w:numId="41">
    <w:abstractNumId w:val="1"/>
  </w:num>
  <w:num w:numId="42">
    <w:abstractNumId w:val="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8"/>
  </w:num>
  <w:num w:numId="45">
    <w:abstractNumId w:val="42"/>
  </w:num>
  <w:num w:numId="46">
    <w:abstractNumId w:val="39"/>
  </w:num>
  <w:num w:numId="47">
    <w:abstractNumId w:val="13"/>
  </w:num>
  <w:num w:numId="48">
    <w:abstractNumId w:val="17"/>
  </w:num>
  <w:num w:numId="49">
    <w:abstractNumId w:val="19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3NjExMDI2NzQwtTRS0lEKTi0uzszPAykwrQUA6M1scSwAAAA="/>
  </w:docVars>
  <w:rsids>
    <w:rsidRoot w:val="003310FC"/>
    <w:rsid w:val="00000548"/>
    <w:rsid w:val="00000C20"/>
    <w:rsid w:val="0000178B"/>
    <w:rsid w:val="0000182D"/>
    <w:rsid w:val="00002124"/>
    <w:rsid w:val="00003DB8"/>
    <w:rsid w:val="00004EF6"/>
    <w:rsid w:val="000056C0"/>
    <w:rsid w:val="0001106E"/>
    <w:rsid w:val="0001328A"/>
    <w:rsid w:val="000147C5"/>
    <w:rsid w:val="000152E1"/>
    <w:rsid w:val="00020F84"/>
    <w:rsid w:val="000252F5"/>
    <w:rsid w:val="00030C17"/>
    <w:rsid w:val="000336C9"/>
    <w:rsid w:val="000353F9"/>
    <w:rsid w:val="0003690C"/>
    <w:rsid w:val="00037901"/>
    <w:rsid w:val="0004291A"/>
    <w:rsid w:val="00044952"/>
    <w:rsid w:val="00052612"/>
    <w:rsid w:val="00052A64"/>
    <w:rsid w:val="000549EB"/>
    <w:rsid w:val="00057010"/>
    <w:rsid w:val="00060997"/>
    <w:rsid w:val="00066A89"/>
    <w:rsid w:val="00067A2F"/>
    <w:rsid w:val="0007098D"/>
    <w:rsid w:val="00073A53"/>
    <w:rsid w:val="00074FBB"/>
    <w:rsid w:val="00086CA4"/>
    <w:rsid w:val="0009154C"/>
    <w:rsid w:val="00091948"/>
    <w:rsid w:val="000948CA"/>
    <w:rsid w:val="0009533A"/>
    <w:rsid w:val="00095608"/>
    <w:rsid w:val="000A0466"/>
    <w:rsid w:val="000A2491"/>
    <w:rsid w:val="000A31C6"/>
    <w:rsid w:val="000A4A95"/>
    <w:rsid w:val="000A4C99"/>
    <w:rsid w:val="000A7032"/>
    <w:rsid w:val="000B153B"/>
    <w:rsid w:val="000B2108"/>
    <w:rsid w:val="000B2619"/>
    <w:rsid w:val="000C0D1E"/>
    <w:rsid w:val="000C1AA2"/>
    <w:rsid w:val="000C379C"/>
    <w:rsid w:val="000C58DD"/>
    <w:rsid w:val="000D27D3"/>
    <w:rsid w:val="000D3AA5"/>
    <w:rsid w:val="000D4521"/>
    <w:rsid w:val="000D50EB"/>
    <w:rsid w:val="000D5606"/>
    <w:rsid w:val="000D629B"/>
    <w:rsid w:val="000D7348"/>
    <w:rsid w:val="000E38BF"/>
    <w:rsid w:val="000E4F56"/>
    <w:rsid w:val="000E5767"/>
    <w:rsid w:val="000F1C89"/>
    <w:rsid w:val="000F22C6"/>
    <w:rsid w:val="000F2AEE"/>
    <w:rsid w:val="000F368E"/>
    <w:rsid w:val="000F37CD"/>
    <w:rsid w:val="000F5182"/>
    <w:rsid w:val="00101F67"/>
    <w:rsid w:val="00102C0E"/>
    <w:rsid w:val="0010362B"/>
    <w:rsid w:val="00105F4E"/>
    <w:rsid w:val="0011015A"/>
    <w:rsid w:val="00110423"/>
    <w:rsid w:val="001122BD"/>
    <w:rsid w:val="001134A8"/>
    <w:rsid w:val="00115085"/>
    <w:rsid w:val="001163E2"/>
    <w:rsid w:val="0011677E"/>
    <w:rsid w:val="00117D71"/>
    <w:rsid w:val="001264E1"/>
    <w:rsid w:val="00126F29"/>
    <w:rsid w:val="001329B5"/>
    <w:rsid w:val="00134360"/>
    <w:rsid w:val="00135655"/>
    <w:rsid w:val="00141273"/>
    <w:rsid w:val="0014206C"/>
    <w:rsid w:val="00143A8D"/>
    <w:rsid w:val="0014498C"/>
    <w:rsid w:val="001467B0"/>
    <w:rsid w:val="001521E7"/>
    <w:rsid w:val="00152783"/>
    <w:rsid w:val="00152B21"/>
    <w:rsid w:val="001540D9"/>
    <w:rsid w:val="0015484A"/>
    <w:rsid w:val="00160661"/>
    <w:rsid w:val="001616DB"/>
    <w:rsid w:val="00162425"/>
    <w:rsid w:val="0016392D"/>
    <w:rsid w:val="00166309"/>
    <w:rsid w:val="001706F5"/>
    <w:rsid w:val="0017164C"/>
    <w:rsid w:val="001726D7"/>
    <w:rsid w:val="0017330F"/>
    <w:rsid w:val="00173707"/>
    <w:rsid w:val="00176E73"/>
    <w:rsid w:val="00183465"/>
    <w:rsid w:val="00185468"/>
    <w:rsid w:val="001854F7"/>
    <w:rsid w:val="00187E6D"/>
    <w:rsid w:val="00187F42"/>
    <w:rsid w:val="001917AD"/>
    <w:rsid w:val="00192366"/>
    <w:rsid w:val="001925F5"/>
    <w:rsid w:val="00192933"/>
    <w:rsid w:val="00192D86"/>
    <w:rsid w:val="001935C4"/>
    <w:rsid w:val="00194C0C"/>
    <w:rsid w:val="001956AE"/>
    <w:rsid w:val="00197237"/>
    <w:rsid w:val="001978DA"/>
    <w:rsid w:val="001A49EA"/>
    <w:rsid w:val="001A6F72"/>
    <w:rsid w:val="001B0500"/>
    <w:rsid w:val="001B0E67"/>
    <w:rsid w:val="001B0ECD"/>
    <w:rsid w:val="001B25BA"/>
    <w:rsid w:val="001B5119"/>
    <w:rsid w:val="001B6849"/>
    <w:rsid w:val="001C1279"/>
    <w:rsid w:val="001C1333"/>
    <w:rsid w:val="001C1F43"/>
    <w:rsid w:val="001C761B"/>
    <w:rsid w:val="001C7656"/>
    <w:rsid w:val="001C7A33"/>
    <w:rsid w:val="001D0B21"/>
    <w:rsid w:val="001D1153"/>
    <w:rsid w:val="001D1483"/>
    <w:rsid w:val="001D3A70"/>
    <w:rsid w:val="001D3F9D"/>
    <w:rsid w:val="001D4DE8"/>
    <w:rsid w:val="001D744C"/>
    <w:rsid w:val="001E0316"/>
    <w:rsid w:val="001E3C4C"/>
    <w:rsid w:val="001E3CEB"/>
    <w:rsid w:val="001E7A00"/>
    <w:rsid w:val="001F1D70"/>
    <w:rsid w:val="001F1FE6"/>
    <w:rsid w:val="001F4A39"/>
    <w:rsid w:val="001F6B3A"/>
    <w:rsid w:val="002021E7"/>
    <w:rsid w:val="00203CC7"/>
    <w:rsid w:val="00204285"/>
    <w:rsid w:val="0020453F"/>
    <w:rsid w:val="00204A98"/>
    <w:rsid w:val="0022095C"/>
    <w:rsid w:val="00220E33"/>
    <w:rsid w:val="00221B78"/>
    <w:rsid w:val="0022481B"/>
    <w:rsid w:val="0022597C"/>
    <w:rsid w:val="00225FFA"/>
    <w:rsid w:val="00226E36"/>
    <w:rsid w:val="0023097F"/>
    <w:rsid w:val="00230A76"/>
    <w:rsid w:val="0023208E"/>
    <w:rsid w:val="002320E3"/>
    <w:rsid w:val="00233EEA"/>
    <w:rsid w:val="00234A9E"/>
    <w:rsid w:val="00234A9F"/>
    <w:rsid w:val="002407FE"/>
    <w:rsid w:val="002441DB"/>
    <w:rsid w:val="00251FC1"/>
    <w:rsid w:val="00254DEA"/>
    <w:rsid w:val="00263007"/>
    <w:rsid w:val="00265542"/>
    <w:rsid w:val="002672A4"/>
    <w:rsid w:val="0027024D"/>
    <w:rsid w:val="00270FDE"/>
    <w:rsid w:val="00277FE5"/>
    <w:rsid w:val="002819C5"/>
    <w:rsid w:val="0028206F"/>
    <w:rsid w:val="00282304"/>
    <w:rsid w:val="00282501"/>
    <w:rsid w:val="002832BD"/>
    <w:rsid w:val="00284592"/>
    <w:rsid w:val="002860D6"/>
    <w:rsid w:val="00286ADF"/>
    <w:rsid w:val="00292877"/>
    <w:rsid w:val="00294639"/>
    <w:rsid w:val="002960C5"/>
    <w:rsid w:val="002963E3"/>
    <w:rsid w:val="00296BB5"/>
    <w:rsid w:val="002A0DA8"/>
    <w:rsid w:val="002A1B16"/>
    <w:rsid w:val="002A571E"/>
    <w:rsid w:val="002A5BEA"/>
    <w:rsid w:val="002A5DEF"/>
    <w:rsid w:val="002A6088"/>
    <w:rsid w:val="002A7EE7"/>
    <w:rsid w:val="002B1884"/>
    <w:rsid w:val="002B18D5"/>
    <w:rsid w:val="002B5229"/>
    <w:rsid w:val="002B72CF"/>
    <w:rsid w:val="002C6B7E"/>
    <w:rsid w:val="002C73D9"/>
    <w:rsid w:val="002D2374"/>
    <w:rsid w:val="002D39FE"/>
    <w:rsid w:val="002D6D61"/>
    <w:rsid w:val="002D70C0"/>
    <w:rsid w:val="002E0DFF"/>
    <w:rsid w:val="002E532B"/>
    <w:rsid w:val="002E7875"/>
    <w:rsid w:val="002F05D6"/>
    <w:rsid w:val="002F16AA"/>
    <w:rsid w:val="002F29CD"/>
    <w:rsid w:val="002F435F"/>
    <w:rsid w:val="002F467A"/>
    <w:rsid w:val="002F7538"/>
    <w:rsid w:val="002F7AD8"/>
    <w:rsid w:val="00303513"/>
    <w:rsid w:val="00314D80"/>
    <w:rsid w:val="00322DD3"/>
    <w:rsid w:val="00324EAF"/>
    <w:rsid w:val="003303FB"/>
    <w:rsid w:val="003310FC"/>
    <w:rsid w:val="00334609"/>
    <w:rsid w:val="00340676"/>
    <w:rsid w:val="003433F8"/>
    <w:rsid w:val="003468F4"/>
    <w:rsid w:val="00347A87"/>
    <w:rsid w:val="00347FC1"/>
    <w:rsid w:val="00350788"/>
    <w:rsid w:val="003518DC"/>
    <w:rsid w:val="00353C6A"/>
    <w:rsid w:val="00353DC1"/>
    <w:rsid w:val="0035438C"/>
    <w:rsid w:val="00354854"/>
    <w:rsid w:val="00355F22"/>
    <w:rsid w:val="0036024F"/>
    <w:rsid w:val="00361A98"/>
    <w:rsid w:val="00365029"/>
    <w:rsid w:val="003657EA"/>
    <w:rsid w:val="00367FDB"/>
    <w:rsid w:val="00371392"/>
    <w:rsid w:val="00380BA5"/>
    <w:rsid w:val="00381604"/>
    <w:rsid w:val="00381A6C"/>
    <w:rsid w:val="00381C37"/>
    <w:rsid w:val="00385399"/>
    <w:rsid w:val="00390072"/>
    <w:rsid w:val="00390686"/>
    <w:rsid w:val="00390843"/>
    <w:rsid w:val="00392FAF"/>
    <w:rsid w:val="00393396"/>
    <w:rsid w:val="00397AE7"/>
    <w:rsid w:val="003A22B0"/>
    <w:rsid w:val="003A2FBF"/>
    <w:rsid w:val="003A38F2"/>
    <w:rsid w:val="003A6286"/>
    <w:rsid w:val="003B0630"/>
    <w:rsid w:val="003B1E43"/>
    <w:rsid w:val="003B2F0B"/>
    <w:rsid w:val="003B78D6"/>
    <w:rsid w:val="003C103A"/>
    <w:rsid w:val="003C1040"/>
    <w:rsid w:val="003C4467"/>
    <w:rsid w:val="003C61C3"/>
    <w:rsid w:val="003D1F27"/>
    <w:rsid w:val="003D29F8"/>
    <w:rsid w:val="003D45D2"/>
    <w:rsid w:val="003D66E6"/>
    <w:rsid w:val="003D7AC4"/>
    <w:rsid w:val="003E28D4"/>
    <w:rsid w:val="003E36FA"/>
    <w:rsid w:val="003E5EDB"/>
    <w:rsid w:val="003E75B4"/>
    <w:rsid w:val="003E7D35"/>
    <w:rsid w:val="003F04A2"/>
    <w:rsid w:val="003F2F7A"/>
    <w:rsid w:val="004053B3"/>
    <w:rsid w:val="00407BB1"/>
    <w:rsid w:val="004110B8"/>
    <w:rsid w:val="004113EF"/>
    <w:rsid w:val="00412931"/>
    <w:rsid w:val="004129A1"/>
    <w:rsid w:val="004144CC"/>
    <w:rsid w:val="00414E02"/>
    <w:rsid w:val="00415228"/>
    <w:rsid w:val="0041600D"/>
    <w:rsid w:val="0041683D"/>
    <w:rsid w:val="00420504"/>
    <w:rsid w:val="00421148"/>
    <w:rsid w:val="00426A41"/>
    <w:rsid w:val="004318D5"/>
    <w:rsid w:val="0043336B"/>
    <w:rsid w:val="004336C1"/>
    <w:rsid w:val="00437553"/>
    <w:rsid w:val="00444E4B"/>
    <w:rsid w:val="00446778"/>
    <w:rsid w:val="004471F5"/>
    <w:rsid w:val="004531CD"/>
    <w:rsid w:val="004535E0"/>
    <w:rsid w:val="004536E8"/>
    <w:rsid w:val="00453C6F"/>
    <w:rsid w:val="0045416E"/>
    <w:rsid w:val="00454D63"/>
    <w:rsid w:val="0045706A"/>
    <w:rsid w:val="004575BF"/>
    <w:rsid w:val="004604F2"/>
    <w:rsid w:val="00464448"/>
    <w:rsid w:val="00464564"/>
    <w:rsid w:val="0046683F"/>
    <w:rsid w:val="00471785"/>
    <w:rsid w:val="00474829"/>
    <w:rsid w:val="00474990"/>
    <w:rsid w:val="00474B34"/>
    <w:rsid w:val="00475F04"/>
    <w:rsid w:val="00477EE0"/>
    <w:rsid w:val="004825C4"/>
    <w:rsid w:val="00482608"/>
    <w:rsid w:val="0048283B"/>
    <w:rsid w:val="00482AE9"/>
    <w:rsid w:val="004834D1"/>
    <w:rsid w:val="00485D3A"/>
    <w:rsid w:val="00486B40"/>
    <w:rsid w:val="00487540"/>
    <w:rsid w:val="00487E97"/>
    <w:rsid w:val="00490355"/>
    <w:rsid w:val="00494F2E"/>
    <w:rsid w:val="004967F1"/>
    <w:rsid w:val="00496832"/>
    <w:rsid w:val="004A13D5"/>
    <w:rsid w:val="004A3AEF"/>
    <w:rsid w:val="004A5008"/>
    <w:rsid w:val="004A5221"/>
    <w:rsid w:val="004B2E09"/>
    <w:rsid w:val="004B4BBE"/>
    <w:rsid w:val="004B4D78"/>
    <w:rsid w:val="004B5DAB"/>
    <w:rsid w:val="004C0897"/>
    <w:rsid w:val="004C287A"/>
    <w:rsid w:val="004C6085"/>
    <w:rsid w:val="004C61A5"/>
    <w:rsid w:val="004C7D0B"/>
    <w:rsid w:val="004D11D4"/>
    <w:rsid w:val="004D43F9"/>
    <w:rsid w:val="004D4FE5"/>
    <w:rsid w:val="004D61C0"/>
    <w:rsid w:val="004D6EE1"/>
    <w:rsid w:val="004E1010"/>
    <w:rsid w:val="004F02BD"/>
    <w:rsid w:val="004F162C"/>
    <w:rsid w:val="004F1980"/>
    <w:rsid w:val="004F64CD"/>
    <w:rsid w:val="004F743E"/>
    <w:rsid w:val="00501833"/>
    <w:rsid w:val="00502097"/>
    <w:rsid w:val="00502CFD"/>
    <w:rsid w:val="00504224"/>
    <w:rsid w:val="0050452B"/>
    <w:rsid w:val="00505DBC"/>
    <w:rsid w:val="00511F5C"/>
    <w:rsid w:val="00512599"/>
    <w:rsid w:val="00512AEA"/>
    <w:rsid w:val="00512F09"/>
    <w:rsid w:val="00513CED"/>
    <w:rsid w:val="00515C09"/>
    <w:rsid w:val="005212D7"/>
    <w:rsid w:val="005215A7"/>
    <w:rsid w:val="00521EB1"/>
    <w:rsid w:val="005255B9"/>
    <w:rsid w:val="0053032C"/>
    <w:rsid w:val="00530EB0"/>
    <w:rsid w:val="005317B7"/>
    <w:rsid w:val="00532C38"/>
    <w:rsid w:val="00534968"/>
    <w:rsid w:val="00536F1D"/>
    <w:rsid w:val="0053734C"/>
    <w:rsid w:val="00543EEB"/>
    <w:rsid w:val="0054509F"/>
    <w:rsid w:val="00545E29"/>
    <w:rsid w:val="005557F7"/>
    <w:rsid w:val="005568E3"/>
    <w:rsid w:val="00560A84"/>
    <w:rsid w:val="005634A4"/>
    <w:rsid w:val="00564C6B"/>
    <w:rsid w:val="0056620E"/>
    <w:rsid w:val="0056684F"/>
    <w:rsid w:val="00571659"/>
    <w:rsid w:val="00580CBF"/>
    <w:rsid w:val="00581351"/>
    <w:rsid w:val="00581B49"/>
    <w:rsid w:val="00582BD1"/>
    <w:rsid w:val="00583E8D"/>
    <w:rsid w:val="00584ECD"/>
    <w:rsid w:val="00586540"/>
    <w:rsid w:val="00596321"/>
    <w:rsid w:val="00597FD2"/>
    <w:rsid w:val="005A042C"/>
    <w:rsid w:val="005A26F0"/>
    <w:rsid w:val="005A7F3F"/>
    <w:rsid w:val="005B2DDB"/>
    <w:rsid w:val="005B5ADD"/>
    <w:rsid w:val="005B62EE"/>
    <w:rsid w:val="005B748B"/>
    <w:rsid w:val="005C28AF"/>
    <w:rsid w:val="005D153D"/>
    <w:rsid w:val="005D4100"/>
    <w:rsid w:val="005D4884"/>
    <w:rsid w:val="005D697F"/>
    <w:rsid w:val="005D6CC0"/>
    <w:rsid w:val="005D7591"/>
    <w:rsid w:val="005E15BE"/>
    <w:rsid w:val="005E1B10"/>
    <w:rsid w:val="005E1B53"/>
    <w:rsid w:val="005E2748"/>
    <w:rsid w:val="005E4436"/>
    <w:rsid w:val="005E5FA2"/>
    <w:rsid w:val="005F0575"/>
    <w:rsid w:val="005F13C3"/>
    <w:rsid w:val="005F2F35"/>
    <w:rsid w:val="005F4994"/>
    <w:rsid w:val="00601694"/>
    <w:rsid w:val="00601DDD"/>
    <w:rsid w:val="006027C4"/>
    <w:rsid w:val="00605221"/>
    <w:rsid w:val="006077B1"/>
    <w:rsid w:val="00612928"/>
    <w:rsid w:val="006147F7"/>
    <w:rsid w:val="006149F5"/>
    <w:rsid w:val="00614D6A"/>
    <w:rsid w:val="00617CF2"/>
    <w:rsid w:val="00625BF9"/>
    <w:rsid w:val="00625EE3"/>
    <w:rsid w:val="0062798F"/>
    <w:rsid w:val="00633BEB"/>
    <w:rsid w:val="006358DD"/>
    <w:rsid w:val="00637AB0"/>
    <w:rsid w:val="0064094D"/>
    <w:rsid w:val="0064149C"/>
    <w:rsid w:val="006425E7"/>
    <w:rsid w:val="006455DC"/>
    <w:rsid w:val="006456E9"/>
    <w:rsid w:val="00646F5D"/>
    <w:rsid w:val="006510F4"/>
    <w:rsid w:val="00651CA6"/>
    <w:rsid w:val="00651DBE"/>
    <w:rsid w:val="00652D3C"/>
    <w:rsid w:val="00653027"/>
    <w:rsid w:val="006550C4"/>
    <w:rsid w:val="00655BF6"/>
    <w:rsid w:val="006560A8"/>
    <w:rsid w:val="006600FE"/>
    <w:rsid w:val="006602D0"/>
    <w:rsid w:val="00661125"/>
    <w:rsid w:val="00661A7E"/>
    <w:rsid w:val="00666F34"/>
    <w:rsid w:val="00670A33"/>
    <w:rsid w:val="006759B3"/>
    <w:rsid w:val="00675DCB"/>
    <w:rsid w:val="00682784"/>
    <w:rsid w:val="00683FC1"/>
    <w:rsid w:val="00684217"/>
    <w:rsid w:val="00684E78"/>
    <w:rsid w:val="00684FE3"/>
    <w:rsid w:val="00685D8D"/>
    <w:rsid w:val="00686250"/>
    <w:rsid w:val="00693162"/>
    <w:rsid w:val="00693F51"/>
    <w:rsid w:val="00694D54"/>
    <w:rsid w:val="00695CF9"/>
    <w:rsid w:val="006A0FC7"/>
    <w:rsid w:val="006A68F3"/>
    <w:rsid w:val="006A70DB"/>
    <w:rsid w:val="006B2A55"/>
    <w:rsid w:val="006B694A"/>
    <w:rsid w:val="006B771B"/>
    <w:rsid w:val="006B7C95"/>
    <w:rsid w:val="006C201D"/>
    <w:rsid w:val="006C4233"/>
    <w:rsid w:val="006C5D09"/>
    <w:rsid w:val="006C6031"/>
    <w:rsid w:val="006D02D3"/>
    <w:rsid w:val="006D5C09"/>
    <w:rsid w:val="006D6E16"/>
    <w:rsid w:val="006E1461"/>
    <w:rsid w:val="006E1B23"/>
    <w:rsid w:val="006E1BF8"/>
    <w:rsid w:val="006E3DB3"/>
    <w:rsid w:val="006E626A"/>
    <w:rsid w:val="006E6D2C"/>
    <w:rsid w:val="006E7E6B"/>
    <w:rsid w:val="006F32FB"/>
    <w:rsid w:val="006F38A4"/>
    <w:rsid w:val="006F6CD0"/>
    <w:rsid w:val="0070046B"/>
    <w:rsid w:val="0070067E"/>
    <w:rsid w:val="00704975"/>
    <w:rsid w:val="0071150B"/>
    <w:rsid w:val="00712E3A"/>
    <w:rsid w:val="0071404C"/>
    <w:rsid w:val="007159F9"/>
    <w:rsid w:val="007162BB"/>
    <w:rsid w:val="00720DAF"/>
    <w:rsid w:val="00726F98"/>
    <w:rsid w:val="00727A19"/>
    <w:rsid w:val="00731EA0"/>
    <w:rsid w:val="00731EFE"/>
    <w:rsid w:val="007331ED"/>
    <w:rsid w:val="007334E9"/>
    <w:rsid w:val="007336D8"/>
    <w:rsid w:val="00734C31"/>
    <w:rsid w:val="00746732"/>
    <w:rsid w:val="00753364"/>
    <w:rsid w:val="00753D87"/>
    <w:rsid w:val="00754371"/>
    <w:rsid w:val="007567BF"/>
    <w:rsid w:val="007605AC"/>
    <w:rsid w:val="0076128C"/>
    <w:rsid w:val="00762A42"/>
    <w:rsid w:val="00763143"/>
    <w:rsid w:val="007637E5"/>
    <w:rsid w:val="00763D8B"/>
    <w:rsid w:val="00767937"/>
    <w:rsid w:val="0077057A"/>
    <w:rsid w:val="00772D27"/>
    <w:rsid w:val="00774A44"/>
    <w:rsid w:val="007823DE"/>
    <w:rsid w:val="00783F94"/>
    <w:rsid w:val="007860E8"/>
    <w:rsid w:val="00786FF5"/>
    <w:rsid w:val="00787567"/>
    <w:rsid w:val="00790C47"/>
    <w:rsid w:val="0079243E"/>
    <w:rsid w:val="00792885"/>
    <w:rsid w:val="00792F6D"/>
    <w:rsid w:val="00793255"/>
    <w:rsid w:val="007935C4"/>
    <w:rsid w:val="00793EFA"/>
    <w:rsid w:val="00795E18"/>
    <w:rsid w:val="00797585"/>
    <w:rsid w:val="007A0800"/>
    <w:rsid w:val="007A1894"/>
    <w:rsid w:val="007A2A61"/>
    <w:rsid w:val="007A3347"/>
    <w:rsid w:val="007A3AAD"/>
    <w:rsid w:val="007A5913"/>
    <w:rsid w:val="007B1A87"/>
    <w:rsid w:val="007B3121"/>
    <w:rsid w:val="007B3F8A"/>
    <w:rsid w:val="007B6607"/>
    <w:rsid w:val="007B762E"/>
    <w:rsid w:val="007C006A"/>
    <w:rsid w:val="007C4085"/>
    <w:rsid w:val="007C7D61"/>
    <w:rsid w:val="007D01B5"/>
    <w:rsid w:val="007D12D9"/>
    <w:rsid w:val="007D1CA7"/>
    <w:rsid w:val="007D531A"/>
    <w:rsid w:val="007D5B16"/>
    <w:rsid w:val="007E1665"/>
    <w:rsid w:val="007F04A5"/>
    <w:rsid w:val="007F09B4"/>
    <w:rsid w:val="007F0DC4"/>
    <w:rsid w:val="007F1717"/>
    <w:rsid w:val="008002C2"/>
    <w:rsid w:val="00800FF1"/>
    <w:rsid w:val="00804598"/>
    <w:rsid w:val="00805933"/>
    <w:rsid w:val="00805A72"/>
    <w:rsid w:val="008069D1"/>
    <w:rsid w:val="00815056"/>
    <w:rsid w:val="00820DB2"/>
    <w:rsid w:val="008217AD"/>
    <w:rsid w:val="00821BB1"/>
    <w:rsid w:val="008262C8"/>
    <w:rsid w:val="008277E4"/>
    <w:rsid w:val="008325B0"/>
    <w:rsid w:val="00832783"/>
    <w:rsid w:val="00834CD1"/>
    <w:rsid w:val="008356F0"/>
    <w:rsid w:val="00836FDD"/>
    <w:rsid w:val="008370D2"/>
    <w:rsid w:val="00843EF7"/>
    <w:rsid w:val="00844F07"/>
    <w:rsid w:val="008460D7"/>
    <w:rsid w:val="008477C2"/>
    <w:rsid w:val="008504C8"/>
    <w:rsid w:val="0085081D"/>
    <w:rsid w:val="00851605"/>
    <w:rsid w:val="00851932"/>
    <w:rsid w:val="00853295"/>
    <w:rsid w:val="00853AA8"/>
    <w:rsid w:val="00855663"/>
    <w:rsid w:val="00861495"/>
    <w:rsid w:val="008618A2"/>
    <w:rsid w:val="008658E7"/>
    <w:rsid w:val="00866E45"/>
    <w:rsid w:val="00867049"/>
    <w:rsid w:val="0087113D"/>
    <w:rsid w:val="00871266"/>
    <w:rsid w:val="0087181D"/>
    <w:rsid w:val="00872924"/>
    <w:rsid w:val="008742D5"/>
    <w:rsid w:val="00874A90"/>
    <w:rsid w:val="00877269"/>
    <w:rsid w:val="00877463"/>
    <w:rsid w:val="008806C9"/>
    <w:rsid w:val="00882DCA"/>
    <w:rsid w:val="00886BE7"/>
    <w:rsid w:val="008911A3"/>
    <w:rsid w:val="008917FB"/>
    <w:rsid w:val="008A0069"/>
    <w:rsid w:val="008A009E"/>
    <w:rsid w:val="008A47EA"/>
    <w:rsid w:val="008A61A4"/>
    <w:rsid w:val="008B0497"/>
    <w:rsid w:val="008B7E41"/>
    <w:rsid w:val="008C1612"/>
    <w:rsid w:val="008C17AE"/>
    <w:rsid w:val="008C23C0"/>
    <w:rsid w:val="008C2E0F"/>
    <w:rsid w:val="008C2F70"/>
    <w:rsid w:val="008C3E2F"/>
    <w:rsid w:val="008C3FCC"/>
    <w:rsid w:val="008C43FD"/>
    <w:rsid w:val="008C65F2"/>
    <w:rsid w:val="008C6A68"/>
    <w:rsid w:val="008C72F6"/>
    <w:rsid w:val="008D1739"/>
    <w:rsid w:val="008D3EC6"/>
    <w:rsid w:val="008D5738"/>
    <w:rsid w:val="008D6713"/>
    <w:rsid w:val="008D6E20"/>
    <w:rsid w:val="008D736C"/>
    <w:rsid w:val="008E0022"/>
    <w:rsid w:val="008E288A"/>
    <w:rsid w:val="008E6F72"/>
    <w:rsid w:val="008F1213"/>
    <w:rsid w:val="008F50B2"/>
    <w:rsid w:val="008F5445"/>
    <w:rsid w:val="008F5DE8"/>
    <w:rsid w:val="00900291"/>
    <w:rsid w:val="00900F6D"/>
    <w:rsid w:val="009015E9"/>
    <w:rsid w:val="00902BBC"/>
    <w:rsid w:val="00902C05"/>
    <w:rsid w:val="00903403"/>
    <w:rsid w:val="00916D59"/>
    <w:rsid w:val="009171DB"/>
    <w:rsid w:val="00917280"/>
    <w:rsid w:val="00917A21"/>
    <w:rsid w:val="00920FB1"/>
    <w:rsid w:val="00922F7F"/>
    <w:rsid w:val="0092443E"/>
    <w:rsid w:val="00924B6B"/>
    <w:rsid w:val="0092649A"/>
    <w:rsid w:val="0092744D"/>
    <w:rsid w:val="0093319E"/>
    <w:rsid w:val="009372BF"/>
    <w:rsid w:val="00941F54"/>
    <w:rsid w:val="00941FBC"/>
    <w:rsid w:val="0094706C"/>
    <w:rsid w:val="00951E79"/>
    <w:rsid w:val="009527A0"/>
    <w:rsid w:val="0095399E"/>
    <w:rsid w:val="00954137"/>
    <w:rsid w:val="00955959"/>
    <w:rsid w:val="00955B69"/>
    <w:rsid w:val="0095623A"/>
    <w:rsid w:val="00956421"/>
    <w:rsid w:val="00957B28"/>
    <w:rsid w:val="00964764"/>
    <w:rsid w:val="00964822"/>
    <w:rsid w:val="0096693C"/>
    <w:rsid w:val="00970281"/>
    <w:rsid w:val="00973563"/>
    <w:rsid w:val="0097539A"/>
    <w:rsid w:val="00976463"/>
    <w:rsid w:val="00981C15"/>
    <w:rsid w:val="00983770"/>
    <w:rsid w:val="00984206"/>
    <w:rsid w:val="00985FFC"/>
    <w:rsid w:val="00987D61"/>
    <w:rsid w:val="00991937"/>
    <w:rsid w:val="00992909"/>
    <w:rsid w:val="00992A5F"/>
    <w:rsid w:val="00992DB9"/>
    <w:rsid w:val="00995B87"/>
    <w:rsid w:val="009965BB"/>
    <w:rsid w:val="00997184"/>
    <w:rsid w:val="009A37DF"/>
    <w:rsid w:val="009A532E"/>
    <w:rsid w:val="009A7ABF"/>
    <w:rsid w:val="009B1C3C"/>
    <w:rsid w:val="009B297F"/>
    <w:rsid w:val="009B5BD8"/>
    <w:rsid w:val="009B7766"/>
    <w:rsid w:val="009C0481"/>
    <w:rsid w:val="009C0F22"/>
    <w:rsid w:val="009C38F5"/>
    <w:rsid w:val="009C5265"/>
    <w:rsid w:val="009C5BBA"/>
    <w:rsid w:val="009C726C"/>
    <w:rsid w:val="009C7969"/>
    <w:rsid w:val="009D1C2E"/>
    <w:rsid w:val="009D3AF0"/>
    <w:rsid w:val="009D43F3"/>
    <w:rsid w:val="009D4490"/>
    <w:rsid w:val="009D6C0B"/>
    <w:rsid w:val="009E0412"/>
    <w:rsid w:val="009E40D7"/>
    <w:rsid w:val="009E6351"/>
    <w:rsid w:val="009E671E"/>
    <w:rsid w:val="009F0E97"/>
    <w:rsid w:val="009F4D5D"/>
    <w:rsid w:val="009F7505"/>
    <w:rsid w:val="009F7917"/>
    <w:rsid w:val="00A005C2"/>
    <w:rsid w:val="00A02675"/>
    <w:rsid w:val="00A0329B"/>
    <w:rsid w:val="00A04E05"/>
    <w:rsid w:val="00A06E70"/>
    <w:rsid w:val="00A104ED"/>
    <w:rsid w:val="00A1054A"/>
    <w:rsid w:val="00A10C88"/>
    <w:rsid w:val="00A12FE6"/>
    <w:rsid w:val="00A145BB"/>
    <w:rsid w:val="00A14D1D"/>
    <w:rsid w:val="00A14FDA"/>
    <w:rsid w:val="00A159BA"/>
    <w:rsid w:val="00A17337"/>
    <w:rsid w:val="00A22E06"/>
    <w:rsid w:val="00A2430E"/>
    <w:rsid w:val="00A2446D"/>
    <w:rsid w:val="00A25356"/>
    <w:rsid w:val="00A2542F"/>
    <w:rsid w:val="00A2674A"/>
    <w:rsid w:val="00A3015A"/>
    <w:rsid w:val="00A3265D"/>
    <w:rsid w:val="00A35309"/>
    <w:rsid w:val="00A363C0"/>
    <w:rsid w:val="00A37068"/>
    <w:rsid w:val="00A372C1"/>
    <w:rsid w:val="00A37F63"/>
    <w:rsid w:val="00A4126B"/>
    <w:rsid w:val="00A460C4"/>
    <w:rsid w:val="00A47CDF"/>
    <w:rsid w:val="00A47D49"/>
    <w:rsid w:val="00A53D51"/>
    <w:rsid w:val="00A57482"/>
    <w:rsid w:val="00A61CEA"/>
    <w:rsid w:val="00A70CB7"/>
    <w:rsid w:val="00A73BC1"/>
    <w:rsid w:val="00A73BF5"/>
    <w:rsid w:val="00A80B3D"/>
    <w:rsid w:val="00A8114C"/>
    <w:rsid w:val="00A81506"/>
    <w:rsid w:val="00A84CC9"/>
    <w:rsid w:val="00A85FCC"/>
    <w:rsid w:val="00A86660"/>
    <w:rsid w:val="00A8799E"/>
    <w:rsid w:val="00A903CC"/>
    <w:rsid w:val="00A94B03"/>
    <w:rsid w:val="00A9776C"/>
    <w:rsid w:val="00AA034D"/>
    <w:rsid w:val="00AA055F"/>
    <w:rsid w:val="00AA285B"/>
    <w:rsid w:val="00AA60DC"/>
    <w:rsid w:val="00AA6D7E"/>
    <w:rsid w:val="00AB1C99"/>
    <w:rsid w:val="00AB2F13"/>
    <w:rsid w:val="00AB31CA"/>
    <w:rsid w:val="00AB3986"/>
    <w:rsid w:val="00AB3FB5"/>
    <w:rsid w:val="00AB4F1F"/>
    <w:rsid w:val="00AB697A"/>
    <w:rsid w:val="00AB73F2"/>
    <w:rsid w:val="00AB76CD"/>
    <w:rsid w:val="00AC02C6"/>
    <w:rsid w:val="00AC3640"/>
    <w:rsid w:val="00AC3659"/>
    <w:rsid w:val="00AC584A"/>
    <w:rsid w:val="00AC5912"/>
    <w:rsid w:val="00AC696D"/>
    <w:rsid w:val="00AC70FE"/>
    <w:rsid w:val="00AD19F4"/>
    <w:rsid w:val="00AD4910"/>
    <w:rsid w:val="00AD6A69"/>
    <w:rsid w:val="00AE21FB"/>
    <w:rsid w:val="00AE2C06"/>
    <w:rsid w:val="00AE612F"/>
    <w:rsid w:val="00AF01C1"/>
    <w:rsid w:val="00AF0CE4"/>
    <w:rsid w:val="00AF5102"/>
    <w:rsid w:val="00AF5839"/>
    <w:rsid w:val="00AF7AAA"/>
    <w:rsid w:val="00B00C0E"/>
    <w:rsid w:val="00B0347B"/>
    <w:rsid w:val="00B111A5"/>
    <w:rsid w:val="00B11FFB"/>
    <w:rsid w:val="00B13B32"/>
    <w:rsid w:val="00B14EEF"/>
    <w:rsid w:val="00B154B5"/>
    <w:rsid w:val="00B15C09"/>
    <w:rsid w:val="00B21625"/>
    <w:rsid w:val="00B23016"/>
    <w:rsid w:val="00B25592"/>
    <w:rsid w:val="00B318BC"/>
    <w:rsid w:val="00B31C3C"/>
    <w:rsid w:val="00B33B8A"/>
    <w:rsid w:val="00B3538B"/>
    <w:rsid w:val="00B3560D"/>
    <w:rsid w:val="00B372DC"/>
    <w:rsid w:val="00B404FD"/>
    <w:rsid w:val="00B41198"/>
    <w:rsid w:val="00B42389"/>
    <w:rsid w:val="00B4584A"/>
    <w:rsid w:val="00B477D5"/>
    <w:rsid w:val="00B51989"/>
    <w:rsid w:val="00B51F8D"/>
    <w:rsid w:val="00B55958"/>
    <w:rsid w:val="00B55E92"/>
    <w:rsid w:val="00B61919"/>
    <w:rsid w:val="00B62201"/>
    <w:rsid w:val="00B643CD"/>
    <w:rsid w:val="00B64BA7"/>
    <w:rsid w:val="00B64BBA"/>
    <w:rsid w:val="00B651E9"/>
    <w:rsid w:val="00B655B3"/>
    <w:rsid w:val="00B66B0A"/>
    <w:rsid w:val="00B67C15"/>
    <w:rsid w:val="00B70AF5"/>
    <w:rsid w:val="00B70CCC"/>
    <w:rsid w:val="00B714F3"/>
    <w:rsid w:val="00B742DE"/>
    <w:rsid w:val="00B7449F"/>
    <w:rsid w:val="00B75B38"/>
    <w:rsid w:val="00B75BB3"/>
    <w:rsid w:val="00B77D49"/>
    <w:rsid w:val="00B83864"/>
    <w:rsid w:val="00B843B1"/>
    <w:rsid w:val="00B86A5A"/>
    <w:rsid w:val="00B86CAF"/>
    <w:rsid w:val="00B902FE"/>
    <w:rsid w:val="00B91DF9"/>
    <w:rsid w:val="00B979F7"/>
    <w:rsid w:val="00BA0EEE"/>
    <w:rsid w:val="00BA167A"/>
    <w:rsid w:val="00BA1D12"/>
    <w:rsid w:val="00BA36B5"/>
    <w:rsid w:val="00BA5E38"/>
    <w:rsid w:val="00BB1220"/>
    <w:rsid w:val="00BB159C"/>
    <w:rsid w:val="00BB1E91"/>
    <w:rsid w:val="00BB5703"/>
    <w:rsid w:val="00BB6350"/>
    <w:rsid w:val="00BB6BA4"/>
    <w:rsid w:val="00BB7DEF"/>
    <w:rsid w:val="00BC1911"/>
    <w:rsid w:val="00BC2589"/>
    <w:rsid w:val="00BC30E4"/>
    <w:rsid w:val="00BC43FA"/>
    <w:rsid w:val="00BC4EB6"/>
    <w:rsid w:val="00BC7BDA"/>
    <w:rsid w:val="00BD0A95"/>
    <w:rsid w:val="00BD24B4"/>
    <w:rsid w:val="00BD2C84"/>
    <w:rsid w:val="00BD3C4A"/>
    <w:rsid w:val="00BD5521"/>
    <w:rsid w:val="00BD62BC"/>
    <w:rsid w:val="00BD65B0"/>
    <w:rsid w:val="00BD7E27"/>
    <w:rsid w:val="00BE0600"/>
    <w:rsid w:val="00BE1089"/>
    <w:rsid w:val="00BE1F1B"/>
    <w:rsid w:val="00BE2952"/>
    <w:rsid w:val="00BE3D40"/>
    <w:rsid w:val="00BE4E78"/>
    <w:rsid w:val="00BE5EC3"/>
    <w:rsid w:val="00BE7483"/>
    <w:rsid w:val="00BE7F45"/>
    <w:rsid w:val="00BF08DF"/>
    <w:rsid w:val="00BF45BA"/>
    <w:rsid w:val="00BF6810"/>
    <w:rsid w:val="00BF6AC9"/>
    <w:rsid w:val="00BF7C4B"/>
    <w:rsid w:val="00C0009E"/>
    <w:rsid w:val="00C00BB6"/>
    <w:rsid w:val="00C05786"/>
    <w:rsid w:val="00C07032"/>
    <w:rsid w:val="00C07288"/>
    <w:rsid w:val="00C1263C"/>
    <w:rsid w:val="00C1293D"/>
    <w:rsid w:val="00C14796"/>
    <w:rsid w:val="00C14961"/>
    <w:rsid w:val="00C14D9D"/>
    <w:rsid w:val="00C15AEE"/>
    <w:rsid w:val="00C2007A"/>
    <w:rsid w:val="00C25E9C"/>
    <w:rsid w:val="00C2665B"/>
    <w:rsid w:val="00C32A85"/>
    <w:rsid w:val="00C32DDC"/>
    <w:rsid w:val="00C34BDF"/>
    <w:rsid w:val="00C40D67"/>
    <w:rsid w:val="00C42307"/>
    <w:rsid w:val="00C4260A"/>
    <w:rsid w:val="00C42C2B"/>
    <w:rsid w:val="00C4583E"/>
    <w:rsid w:val="00C468CE"/>
    <w:rsid w:val="00C477C9"/>
    <w:rsid w:val="00C4794A"/>
    <w:rsid w:val="00C47C73"/>
    <w:rsid w:val="00C50D15"/>
    <w:rsid w:val="00C51BFB"/>
    <w:rsid w:val="00C536F7"/>
    <w:rsid w:val="00C53BC1"/>
    <w:rsid w:val="00C54C24"/>
    <w:rsid w:val="00C54EEF"/>
    <w:rsid w:val="00C57A7C"/>
    <w:rsid w:val="00C60E7F"/>
    <w:rsid w:val="00C61103"/>
    <w:rsid w:val="00C625A5"/>
    <w:rsid w:val="00C653C2"/>
    <w:rsid w:val="00C6545E"/>
    <w:rsid w:val="00C65CDD"/>
    <w:rsid w:val="00C71169"/>
    <w:rsid w:val="00C71AD2"/>
    <w:rsid w:val="00C74F4F"/>
    <w:rsid w:val="00C760F8"/>
    <w:rsid w:val="00C80D35"/>
    <w:rsid w:val="00C831D5"/>
    <w:rsid w:val="00C832DC"/>
    <w:rsid w:val="00C8644E"/>
    <w:rsid w:val="00C90191"/>
    <w:rsid w:val="00C94B77"/>
    <w:rsid w:val="00C94EA1"/>
    <w:rsid w:val="00C95722"/>
    <w:rsid w:val="00C959E2"/>
    <w:rsid w:val="00CA071E"/>
    <w:rsid w:val="00CA2B34"/>
    <w:rsid w:val="00CA318A"/>
    <w:rsid w:val="00CA3D06"/>
    <w:rsid w:val="00CA413E"/>
    <w:rsid w:val="00CA5C84"/>
    <w:rsid w:val="00CA6281"/>
    <w:rsid w:val="00CA654A"/>
    <w:rsid w:val="00CA697F"/>
    <w:rsid w:val="00CB0E4C"/>
    <w:rsid w:val="00CB4019"/>
    <w:rsid w:val="00CB5E00"/>
    <w:rsid w:val="00CB6960"/>
    <w:rsid w:val="00CB6E7B"/>
    <w:rsid w:val="00CC22E8"/>
    <w:rsid w:val="00CC522D"/>
    <w:rsid w:val="00CC7660"/>
    <w:rsid w:val="00CD1572"/>
    <w:rsid w:val="00CD1F82"/>
    <w:rsid w:val="00CD3D54"/>
    <w:rsid w:val="00CD4C7A"/>
    <w:rsid w:val="00CD70F1"/>
    <w:rsid w:val="00CE3390"/>
    <w:rsid w:val="00CE53E3"/>
    <w:rsid w:val="00CE7567"/>
    <w:rsid w:val="00CE7A55"/>
    <w:rsid w:val="00D01E32"/>
    <w:rsid w:val="00D03A63"/>
    <w:rsid w:val="00D12B28"/>
    <w:rsid w:val="00D154D0"/>
    <w:rsid w:val="00D15602"/>
    <w:rsid w:val="00D240AA"/>
    <w:rsid w:val="00D257D1"/>
    <w:rsid w:val="00D30CD5"/>
    <w:rsid w:val="00D31EDF"/>
    <w:rsid w:val="00D31F59"/>
    <w:rsid w:val="00D3323F"/>
    <w:rsid w:val="00D34DD0"/>
    <w:rsid w:val="00D3531E"/>
    <w:rsid w:val="00D35B02"/>
    <w:rsid w:val="00D36CE4"/>
    <w:rsid w:val="00D41052"/>
    <w:rsid w:val="00D417C8"/>
    <w:rsid w:val="00D41ADD"/>
    <w:rsid w:val="00D42FB7"/>
    <w:rsid w:val="00D452E8"/>
    <w:rsid w:val="00D45F66"/>
    <w:rsid w:val="00D46227"/>
    <w:rsid w:val="00D47013"/>
    <w:rsid w:val="00D50C11"/>
    <w:rsid w:val="00D51B85"/>
    <w:rsid w:val="00D52201"/>
    <w:rsid w:val="00D52235"/>
    <w:rsid w:val="00D53332"/>
    <w:rsid w:val="00D565D0"/>
    <w:rsid w:val="00D57D0E"/>
    <w:rsid w:val="00D57E5A"/>
    <w:rsid w:val="00D57E7A"/>
    <w:rsid w:val="00D63423"/>
    <w:rsid w:val="00D645EE"/>
    <w:rsid w:val="00D660B6"/>
    <w:rsid w:val="00D67C48"/>
    <w:rsid w:val="00D67EF4"/>
    <w:rsid w:val="00D738D8"/>
    <w:rsid w:val="00D748B7"/>
    <w:rsid w:val="00D753D0"/>
    <w:rsid w:val="00D75C04"/>
    <w:rsid w:val="00D7743D"/>
    <w:rsid w:val="00D80AA2"/>
    <w:rsid w:val="00D82E35"/>
    <w:rsid w:val="00D84D31"/>
    <w:rsid w:val="00D852E0"/>
    <w:rsid w:val="00D9362C"/>
    <w:rsid w:val="00DA1B0D"/>
    <w:rsid w:val="00DA32BC"/>
    <w:rsid w:val="00DA3D3E"/>
    <w:rsid w:val="00DA6461"/>
    <w:rsid w:val="00DB338B"/>
    <w:rsid w:val="00DB38F0"/>
    <w:rsid w:val="00DB4D93"/>
    <w:rsid w:val="00DB69DC"/>
    <w:rsid w:val="00DB71D4"/>
    <w:rsid w:val="00DC13A0"/>
    <w:rsid w:val="00DC4A87"/>
    <w:rsid w:val="00DC7375"/>
    <w:rsid w:val="00DD04BF"/>
    <w:rsid w:val="00DD06F0"/>
    <w:rsid w:val="00DD0921"/>
    <w:rsid w:val="00DD55D5"/>
    <w:rsid w:val="00DD64A0"/>
    <w:rsid w:val="00DD6E66"/>
    <w:rsid w:val="00DE19F5"/>
    <w:rsid w:val="00DE1E47"/>
    <w:rsid w:val="00DE325A"/>
    <w:rsid w:val="00DE4035"/>
    <w:rsid w:val="00DE432E"/>
    <w:rsid w:val="00DE447A"/>
    <w:rsid w:val="00DE46F0"/>
    <w:rsid w:val="00DE517A"/>
    <w:rsid w:val="00DE6495"/>
    <w:rsid w:val="00DF2199"/>
    <w:rsid w:val="00DF31CD"/>
    <w:rsid w:val="00DF4312"/>
    <w:rsid w:val="00DF5A4F"/>
    <w:rsid w:val="00E003EA"/>
    <w:rsid w:val="00E04F0C"/>
    <w:rsid w:val="00E0670B"/>
    <w:rsid w:val="00E06DFB"/>
    <w:rsid w:val="00E07AEB"/>
    <w:rsid w:val="00E07C10"/>
    <w:rsid w:val="00E12020"/>
    <w:rsid w:val="00E12FCB"/>
    <w:rsid w:val="00E23183"/>
    <w:rsid w:val="00E25AB8"/>
    <w:rsid w:val="00E2778B"/>
    <w:rsid w:val="00E32798"/>
    <w:rsid w:val="00E33006"/>
    <w:rsid w:val="00E34530"/>
    <w:rsid w:val="00E34B6F"/>
    <w:rsid w:val="00E41B1D"/>
    <w:rsid w:val="00E41C5F"/>
    <w:rsid w:val="00E46C53"/>
    <w:rsid w:val="00E4759B"/>
    <w:rsid w:val="00E5082C"/>
    <w:rsid w:val="00E56B36"/>
    <w:rsid w:val="00E61384"/>
    <w:rsid w:val="00E6154A"/>
    <w:rsid w:val="00E621EC"/>
    <w:rsid w:val="00E652B8"/>
    <w:rsid w:val="00E66C99"/>
    <w:rsid w:val="00E70DE3"/>
    <w:rsid w:val="00E717AB"/>
    <w:rsid w:val="00E72785"/>
    <w:rsid w:val="00E73E30"/>
    <w:rsid w:val="00E73F0A"/>
    <w:rsid w:val="00E748F5"/>
    <w:rsid w:val="00E76F0B"/>
    <w:rsid w:val="00E77A6A"/>
    <w:rsid w:val="00E82162"/>
    <w:rsid w:val="00E83734"/>
    <w:rsid w:val="00E83DF5"/>
    <w:rsid w:val="00E87292"/>
    <w:rsid w:val="00E927C2"/>
    <w:rsid w:val="00E9373B"/>
    <w:rsid w:val="00E95454"/>
    <w:rsid w:val="00E97284"/>
    <w:rsid w:val="00E97944"/>
    <w:rsid w:val="00EA45B7"/>
    <w:rsid w:val="00EA4A0E"/>
    <w:rsid w:val="00EA544B"/>
    <w:rsid w:val="00EA74DE"/>
    <w:rsid w:val="00EB0037"/>
    <w:rsid w:val="00EB075B"/>
    <w:rsid w:val="00EB2904"/>
    <w:rsid w:val="00EB3ADD"/>
    <w:rsid w:val="00EB4B66"/>
    <w:rsid w:val="00EB5268"/>
    <w:rsid w:val="00EB5978"/>
    <w:rsid w:val="00EC1722"/>
    <w:rsid w:val="00EC1781"/>
    <w:rsid w:val="00EC6F37"/>
    <w:rsid w:val="00ED1172"/>
    <w:rsid w:val="00ED15C9"/>
    <w:rsid w:val="00ED2B89"/>
    <w:rsid w:val="00ED4D03"/>
    <w:rsid w:val="00ED68A3"/>
    <w:rsid w:val="00ED6D19"/>
    <w:rsid w:val="00ED7CED"/>
    <w:rsid w:val="00EE0368"/>
    <w:rsid w:val="00EE22D3"/>
    <w:rsid w:val="00EE2865"/>
    <w:rsid w:val="00EE71D5"/>
    <w:rsid w:val="00EE728D"/>
    <w:rsid w:val="00EF0640"/>
    <w:rsid w:val="00EF3B80"/>
    <w:rsid w:val="00EF72CE"/>
    <w:rsid w:val="00F0082A"/>
    <w:rsid w:val="00F01CD1"/>
    <w:rsid w:val="00F020E6"/>
    <w:rsid w:val="00F14131"/>
    <w:rsid w:val="00F14925"/>
    <w:rsid w:val="00F17B55"/>
    <w:rsid w:val="00F210E6"/>
    <w:rsid w:val="00F23386"/>
    <w:rsid w:val="00F25D00"/>
    <w:rsid w:val="00F27871"/>
    <w:rsid w:val="00F31802"/>
    <w:rsid w:val="00F32599"/>
    <w:rsid w:val="00F33011"/>
    <w:rsid w:val="00F37138"/>
    <w:rsid w:val="00F44C8C"/>
    <w:rsid w:val="00F453BA"/>
    <w:rsid w:val="00F45C4C"/>
    <w:rsid w:val="00F54EFD"/>
    <w:rsid w:val="00F54F87"/>
    <w:rsid w:val="00F56658"/>
    <w:rsid w:val="00F62860"/>
    <w:rsid w:val="00F63110"/>
    <w:rsid w:val="00F67AA2"/>
    <w:rsid w:val="00F71A1E"/>
    <w:rsid w:val="00F74D2F"/>
    <w:rsid w:val="00F75987"/>
    <w:rsid w:val="00F763EE"/>
    <w:rsid w:val="00F7652D"/>
    <w:rsid w:val="00F80C9F"/>
    <w:rsid w:val="00F80DF1"/>
    <w:rsid w:val="00F87534"/>
    <w:rsid w:val="00F904DA"/>
    <w:rsid w:val="00F919E4"/>
    <w:rsid w:val="00F91F4B"/>
    <w:rsid w:val="00F93B33"/>
    <w:rsid w:val="00F9441C"/>
    <w:rsid w:val="00F959EC"/>
    <w:rsid w:val="00F96478"/>
    <w:rsid w:val="00F96AFB"/>
    <w:rsid w:val="00FA0139"/>
    <w:rsid w:val="00FA12B2"/>
    <w:rsid w:val="00FA2DA5"/>
    <w:rsid w:val="00FA4542"/>
    <w:rsid w:val="00FA46A5"/>
    <w:rsid w:val="00FA4F0E"/>
    <w:rsid w:val="00FA5A70"/>
    <w:rsid w:val="00FA720B"/>
    <w:rsid w:val="00FB032F"/>
    <w:rsid w:val="00FB05ED"/>
    <w:rsid w:val="00FB2C6B"/>
    <w:rsid w:val="00FB2D32"/>
    <w:rsid w:val="00FB45D0"/>
    <w:rsid w:val="00FB490B"/>
    <w:rsid w:val="00FB4EB8"/>
    <w:rsid w:val="00FB51DE"/>
    <w:rsid w:val="00FB51E9"/>
    <w:rsid w:val="00FC084F"/>
    <w:rsid w:val="00FC1CB3"/>
    <w:rsid w:val="00FC3B6E"/>
    <w:rsid w:val="00FC4122"/>
    <w:rsid w:val="00FC5A8A"/>
    <w:rsid w:val="00FC5E87"/>
    <w:rsid w:val="00FC60C1"/>
    <w:rsid w:val="00FC68F2"/>
    <w:rsid w:val="00FC6FC5"/>
    <w:rsid w:val="00FD0498"/>
    <w:rsid w:val="00FD25BD"/>
    <w:rsid w:val="00FD4F53"/>
    <w:rsid w:val="00FD72F7"/>
    <w:rsid w:val="00FE1E10"/>
    <w:rsid w:val="00FE36FA"/>
    <w:rsid w:val="00FE56A3"/>
    <w:rsid w:val="00FF1D83"/>
    <w:rsid w:val="00FF32EB"/>
    <w:rsid w:val="00FF3F5C"/>
    <w:rsid w:val="00FF76A9"/>
    <w:rsid w:val="00FF7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71C957C"/>
  <w15:docId w15:val="{BCDEA3C9-1D45-4E3A-9462-4FF8F581C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0C17"/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qFormat/>
    <w:rsid w:val="0070067E"/>
    <w:pPr>
      <w:widowControl w:val="0"/>
      <w:spacing w:after="0"/>
      <w:ind w:left="1238"/>
      <w:outlineLvl w:val="0"/>
    </w:pPr>
    <w:rPr>
      <w:rFonts w:ascii="Cambria" w:eastAsia="Cambria" w:hAnsi="Cambria"/>
      <w:sz w:val="52"/>
      <w:szCs w:val="52"/>
    </w:rPr>
  </w:style>
  <w:style w:type="paragraph" w:styleId="Heading2">
    <w:name w:val="heading 2"/>
    <w:basedOn w:val="Heading1"/>
    <w:link w:val="Heading2Char"/>
    <w:uiPriority w:val="1"/>
    <w:qFormat/>
    <w:rsid w:val="00DE4035"/>
    <w:pPr>
      <w:spacing w:after="120"/>
      <w:ind w:left="0"/>
      <w:jc w:val="center"/>
      <w:outlineLvl w:val="1"/>
    </w:pPr>
    <w:rPr>
      <w:rFonts w:ascii="Times New Roman" w:hAnsi="Times New Roman" w:cs="Times New Roma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6227"/>
    <w:pPr>
      <w:jc w:val="center"/>
      <w:outlineLvl w:val="2"/>
    </w:pPr>
    <w:rPr>
      <w:rFonts w:cs="Times New Roman"/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139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97FD2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8A47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4975"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0497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497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4975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A47CDF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47CDF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A47CDF"/>
    <w:pPr>
      <w:spacing w:after="200" w:line="276" w:lineRule="auto"/>
      <w:ind w:left="720"/>
      <w:contextualSpacing/>
    </w:pPr>
  </w:style>
  <w:style w:type="paragraph" w:styleId="BodyText">
    <w:name w:val="Body Text"/>
    <w:basedOn w:val="Normal"/>
    <w:link w:val="BodyTextChar"/>
    <w:qFormat/>
    <w:rsid w:val="00BC30E4"/>
    <w:pPr>
      <w:widowControl w:val="0"/>
      <w:spacing w:after="0"/>
      <w:ind w:left="1120" w:hanging="540"/>
    </w:pPr>
    <w:rPr>
      <w:rFonts w:eastAsia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C30E4"/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3A628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aliases w:val="after pg 1,odd pg"/>
    <w:basedOn w:val="Normal"/>
    <w:link w:val="FooterChar"/>
    <w:uiPriority w:val="99"/>
    <w:unhideWhenUsed/>
    <w:rsid w:val="003A6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aliases w:val="after pg 1 Char,odd pg Char"/>
    <w:basedOn w:val="DefaultParagraphFont"/>
    <w:link w:val="Footer"/>
    <w:uiPriority w:val="99"/>
    <w:rsid w:val="003A6286"/>
  </w:style>
  <w:style w:type="character" w:customStyle="1" w:styleId="Heading1Char">
    <w:name w:val="Heading 1 Char"/>
    <w:basedOn w:val="DefaultParagraphFont"/>
    <w:link w:val="Heading1"/>
    <w:uiPriority w:val="1"/>
    <w:rsid w:val="0070067E"/>
    <w:rPr>
      <w:rFonts w:ascii="Cambria" w:eastAsia="Cambria" w:hAnsi="Cambria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DE4035"/>
    <w:rPr>
      <w:rFonts w:ascii="Times New Roman" w:eastAsia="Cambria" w:hAnsi="Times New Roman" w:cs="Times New Roman"/>
      <w:sz w:val="52"/>
      <w:szCs w:val="52"/>
    </w:rPr>
  </w:style>
  <w:style w:type="paragraph" w:customStyle="1" w:styleId="TableParagraph">
    <w:name w:val="Table Paragraph"/>
    <w:basedOn w:val="Normal"/>
    <w:uiPriority w:val="1"/>
    <w:qFormat/>
    <w:rsid w:val="0070067E"/>
    <w:pPr>
      <w:widowControl w:val="0"/>
      <w:spacing w:after="0"/>
    </w:pPr>
  </w:style>
  <w:style w:type="paragraph" w:styleId="Header">
    <w:name w:val="header"/>
    <w:basedOn w:val="Normal"/>
    <w:link w:val="HeaderChar"/>
    <w:uiPriority w:val="99"/>
    <w:unhideWhenUsed/>
    <w:rsid w:val="0070067E"/>
    <w:pPr>
      <w:widowControl w:val="0"/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0067E"/>
  </w:style>
  <w:style w:type="paragraph" w:customStyle="1" w:styleId="Formal1">
    <w:name w:val="Formal1"/>
    <w:rsid w:val="007B3121"/>
    <w:pPr>
      <w:spacing w:before="60" w:after="60"/>
    </w:pPr>
    <w:rPr>
      <w:rFonts w:ascii="New York" w:eastAsia="Times New Roman" w:hAnsi="New York" w:cs="Times New Roman"/>
      <w:sz w:val="24"/>
      <w:szCs w:val="20"/>
    </w:rPr>
  </w:style>
  <w:style w:type="paragraph" w:customStyle="1" w:styleId="Informal1">
    <w:name w:val="Informal1"/>
    <w:basedOn w:val="Normal"/>
    <w:rsid w:val="007B3121"/>
    <w:pPr>
      <w:spacing w:after="0"/>
    </w:pPr>
    <w:rPr>
      <w:rFonts w:ascii="Helvetica" w:eastAsia="Times New Roman" w:hAnsi="Helvetica" w:cs="Times New Roman"/>
      <w:b/>
      <w:sz w:val="20"/>
      <w:szCs w:val="20"/>
    </w:rPr>
  </w:style>
  <w:style w:type="paragraph" w:customStyle="1" w:styleId="SectionDescription">
    <w:name w:val="Section Description"/>
    <w:basedOn w:val="Normal"/>
    <w:rsid w:val="007B3121"/>
    <w:pPr>
      <w:spacing w:before="40" w:after="40"/>
      <w:ind w:left="144" w:right="144"/>
      <w:jc w:val="both"/>
    </w:pPr>
    <w:rPr>
      <w:rFonts w:eastAsia="Times New Roman" w:cs="Times New Roman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3F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3FCC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C3FCC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1C1333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D738D8"/>
    <w:pPr>
      <w:spacing w:after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D738D8"/>
    <w:pPr>
      <w:spacing w:after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738D8"/>
    <w:pPr>
      <w:spacing w:after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D738D8"/>
    <w:pPr>
      <w:spacing w:after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B2C6B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46227"/>
    <w:rPr>
      <w:rFonts w:ascii="Times New Roman" w:hAnsi="Times New Roman" w:cs="Times New Roman"/>
      <w:b/>
      <w:sz w:val="28"/>
      <w:szCs w:val="28"/>
    </w:rPr>
  </w:style>
  <w:style w:type="table" w:customStyle="1" w:styleId="TableGrid11">
    <w:name w:val="Table Grid11"/>
    <w:basedOn w:val="TableNormal"/>
    <w:next w:val="TableGrid"/>
    <w:uiPriority w:val="59"/>
    <w:rsid w:val="006510F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5E4436"/>
    <w:pPr>
      <w:keepNext/>
      <w:keepLines/>
      <w:widowControl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5E443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C1781"/>
    <w:pPr>
      <w:spacing w:after="100"/>
      <w:ind w:left="2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178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92A5F"/>
    <w:rPr>
      <w:color w:val="808080"/>
    </w:rPr>
  </w:style>
  <w:style w:type="paragraph" w:styleId="TOC3">
    <w:name w:val="toc 3"/>
    <w:basedOn w:val="Normal"/>
    <w:next w:val="Normal"/>
    <w:autoRedefine/>
    <w:uiPriority w:val="39"/>
    <w:unhideWhenUsed/>
    <w:rsid w:val="002D6D61"/>
    <w:pPr>
      <w:spacing w:after="100"/>
      <w:ind w:left="48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371392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paragraph" w:customStyle="1" w:styleId="DOTHeader">
    <w:name w:val="DOT Header"/>
    <w:basedOn w:val="Normal"/>
    <w:rsid w:val="008F50B2"/>
    <w:pPr>
      <w:tabs>
        <w:tab w:val="right" w:pos="9360"/>
      </w:tabs>
      <w:spacing w:after="0"/>
    </w:pPr>
    <w:rPr>
      <w:rFonts w:asciiTheme="minorHAnsi" w:eastAsia="Times New Roman" w:hAnsiTheme="minorHAnsi" w:cs="Arial"/>
      <w:kern w:val="12"/>
      <w:sz w:val="16"/>
      <w:szCs w:val="24"/>
      <w14:numSpacing w14:val="proportional"/>
    </w:rPr>
  </w:style>
  <w:style w:type="paragraph" w:customStyle="1" w:styleId="DoubleSigBlock">
    <w:name w:val="Double Sig Block"/>
    <w:basedOn w:val="Normal"/>
    <w:rsid w:val="008F50B2"/>
    <w:pPr>
      <w:keepNext/>
      <w:tabs>
        <w:tab w:val="right" w:pos="4320"/>
        <w:tab w:val="left" w:pos="5040"/>
        <w:tab w:val="right" w:pos="9360"/>
      </w:tabs>
      <w:spacing w:after="0"/>
    </w:pPr>
    <w:rPr>
      <w:rFonts w:asciiTheme="minorHAnsi" w:eastAsia="Times New Roman" w:hAnsiTheme="minorHAnsi" w:cs="Arial"/>
      <w:kern w:val="12"/>
      <w:szCs w:val="20"/>
      <w14:numSpacing w14:val="proportional"/>
    </w:rPr>
  </w:style>
  <w:style w:type="paragraph" w:customStyle="1" w:styleId="DoubleSigLine">
    <w:name w:val="Double Sig Line"/>
    <w:basedOn w:val="Normal"/>
    <w:rsid w:val="008F50B2"/>
    <w:pPr>
      <w:keepNext/>
      <w:tabs>
        <w:tab w:val="right" w:pos="4320"/>
        <w:tab w:val="left" w:pos="5040"/>
        <w:tab w:val="right" w:pos="9360"/>
      </w:tabs>
      <w:spacing w:before="720" w:after="0"/>
    </w:pPr>
    <w:rPr>
      <w:rFonts w:asciiTheme="minorHAnsi" w:eastAsia="Times New Roman" w:hAnsiTheme="minorHAnsi" w:cs="Arial"/>
      <w:i/>
      <w:kern w:val="12"/>
      <w:szCs w:val="20"/>
      <w:u w:val="single" w:color="000000"/>
      <w14:numSpacing w14:val="proportional"/>
    </w:rPr>
  </w:style>
  <w:style w:type="paragraph" w:customStyle="1" w:styleId="OutlineList">
    <w:name w:val="Outline List"/>
    <w:basedOn w:val="Normal"/>
    <w:qFormat/>
    <w:rsid w:val="008F50B2"/>
    <w:pPr>
      <w:keepLines/>
      <w:numPr>
        <w:numId w:val="41"/>
      </w:numPr>
      <w:spacing w:after="0"/>
    </w:pPr>
    <w:rPr>
      <w:rFonts w:asciiTheme="minorHAnsi" w:eastAsia="Times New Roman" w:hAnsiTheme="minorHAnsi" w:cs="Arial"/>
      <w:bCs/>
      <w:kern w:val="12"/>
      <w:szCs w:val="20"/>
      <w14:numSpacing w14:val="proportional"/>
    </w:rPr>
  </w:style>
  <w:style w:type="paragraph" w:customStyle="1" w:styleId="SigBlock">
    <w:name w:val="Sig Block"/>
    <w:basedOn w:val="Normal"/>
    <w:rsid w:val="008F50B2"/>
    <w:pPr>
      <w:keepNext/>
      <w:tabs>
        <w:tab w:val="left" w:pos="6480"/>
      </w:tabs>
      <w:spacing w:after="0"/>
    </w:pPr>
    <w:rPr>
      <w:rFonts w:asciiTheme="minorHAnsi" w:eastAsia="Times New Roman" w:hAnsiTheme="minorHAnsi" w:cs="Arial"/>
      <w:kern w:val="12"/>
      <w:szCs w:val="20"/>
      <w14:numSpacing w14:val="proportional"/>
    </w:rPr>
  </w:style>
  <w:style w:type="paragraph" w:customStyle="1" w:styleId="SigLine">
    <w:name w:val="Sig Line"/>
    <w:basedOn w:val="Normal"/>
    <w:next w:val="SigBlock"/>
    <w:rsid w:val="008F50B2"/>
    <w:pPr>
      <w:keepNext/>
      <w:tabs>
        <w:tab w:val="right" w:pos="5760"/>
        <w:tab w:val="left" w:pos="6480"/>
        <w:tab w:val="right" w:pos="9360"/>
      </w:tabs>
      <w:spacing w:before="720" w:after="0"/>
    </w:pPr>
    <w:rPr>
      <w:rFonts w:asciiTheme="minorHAnsi" w:eastAsia="Times New Roman" w:hAnsiTheme="minorHAnsi" w:cs="Arial"/>
      <w:i/>
      <w:kern w:val="12"/>
      <w:szCs w:val="20"/>
      <w:u w:val="single" w:color="000000"/>
      <w14:numSpacing w14:val="proportional"/>
    </w:rPr>
  </w:style>
  <w:style w:type="character" w:styleId="PageNumber">
    <w:name w:val="page number"/>
    <w:basedOn w:val="DefaultParagraphFont"/>
    <w:semiHidden/>
    <w:rsid w:val="008F50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324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DD757BDF367340840AD3F09F2C8506" ma:contentTypeVersion="13" ma:contentTypeDescription="Create a new document." ma:contentTypeScope="" ma:versionID="2276d46ad6e6e35d12ea10b4be205110">
  <xsd:schema xmlns:xsd="http://www.w3.org/2001/XMLSchema" xmlns:xs="http://www.w3.org/2001/XMLSchema" xmlns:p="http://schemas.microsoft.com/office/2006/metadata/properties" xmlns:ns2="343a7ba4-8955-4520-b8c3-cf63e024a259" xmlns:ns3="190df6b6-aff7-4db3-80d1-18cb5fb60461" targetNamespace="http://schemas.microsoft.com/office/2006/metadata/properties" ma:root="true" ma:fieldsID="01fc3a9b4e9dc7a4f563e8f0c838523c" ns2:_="" ns3:_="">
    <xsd:import namespace="343a7ba4-8955-4520-b8c3-cf63e024a259"/>
    <xsd:import namespace="190df6b6-aff7-4db3-80d1-18cb5fb604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3a7ba4-8955-4520-b8c3-cf63e024a2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0df6b6-aff7-4db3-80d1-18cb5fb6046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AB7EB0-0490-4487-9A0D-27EBDD0A9B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3a7ba4-8955-4520-b8c3-cf63e024a259"/>
    <ds:schemaRef ds:uri="190df6b6-aff7-4db3-80d1-18cb5fb604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813F4B-25C3-4F59-80DB-130CCFB0691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3D9255D-D8E8-4F08-B9AC-43C23DC8F4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4AF67C4-F214-4404-81D4-85A8626264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MPC Standard Operating Procedures</vt:lpstr>
    </vt:vector>
  </TitlesOfParts>
  <Company>Caltrans</Company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MPC Standard Operating Procedures</dc:title>
  <dc:subject/>
  <dc:creator>douglas.mason@dot.ca.gov</dc:creator>
  <cp:keywords>PMPC SOP</cp:keywords>
  <dc:description/>
  <cp:lastModifiedBy>Sun Chee Fore, Ian P@DOT</cp:lastModifiedBy>
  <cp:revision>2</cp:revision>
  <cp:lastPrinted>2017-12-19T17:00:00Z</cp:lastPrinted>
  <dcterms:created xsi:type="dcterms:W3CDTF">2022-06-14T22:31:00Z</dcterms:created>
  <dcterms:modified xsi:type="dcterms:W3CDTF">2022-06-14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DD757BDF367340840AD3F09F2C8506</vt:lpwstr>
  </property>
</Properties>
</file>